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507C77" w14:textId="11E0AAC8" w:rsidR="004D18BE" w:rsidRPr="009B7B94" w:rsidRDefault="004D18BE" w:rsidP="009B7B94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716" w:type="dxa"/>
        <w:tblLayout w:type="fixed"/>
        <w:tblLook w:val="04A0" w:firstRow="1" w:lastRow="0" w:firstColumn="1" w:lastColumn="0" w:noHBand="0" w:noVBand="1"/>
      </w:tblPr>
      <w:tblGrid>
        <w:gridCol w:w="2065"/>
        <w:gridCol w:w="7651"/>
      </w:tblGrid>
      <w:tr w:rsidR="00D3033E" w:rsidRPr="009B7B94" w14:paraId="65D5DD81" w14:textId="77777777" w:rsidTr="0022061B">
        <w:trPr>
          <w:trHeight w:val="20"/>
        </w:trPr>
        <w:tc>
          <w:tcPr>
            <w:tcW w:w="2065" w:type="dxa"/>
            <w:shd w:val="clear" w:color="auto" w:fill="F2F2F2" w:themeFill="background1" w:themeFillShade="F2"/>
            <w:vAlign w:val="center"/>
          </w:tcPr>
          <w:p w14:paraId="46CA0D31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5068F6EE" w14:textId="5E2AB82C" w:rsidR="00D3033E" w:rsidRPr="009B7B94" w:rsidRDefault="00FB4A61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>Tourism Management (Level- 2)</w:t>
            </w:r>
          </w:p>
        </w:tc>
      </w:tr>
      <w:tr w:rsidR="00D3033E" w:rsidRPr="009B7B94" w14:paraId="3A89C221" w14:textId="77777777" w:rsidTr="0022061B">
        <w:trPr>
          <w:trHeight w:val="20"/>
        </w:trPr>
        <w:tc>
          <w:tcPr>
            <w:tcW w:w="2065" w:type="dxa"/>
            <w:shd w:val="clear" w:color="auto" w:fill="F2F2F2" w:themeFill="background1" w:themeFillShade="F2"/>
            <w:vAlign w:val="center"/>
          </w:tcPr>
          <w:p w14:paraId="589F7DEC" w14:textId="77777777" w:rsidR="00D3033E" w:rsidRPr="009B7B94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79AE9B53" w14:textId="011DEFD6" w:rsidR="00D3033E" w:rsidRPr="007B5E7F" w:rsidRDefault="00CE2D15" w:rsidP="00CE2D15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B5E7F">
              <w:rPr>
                <w:rFonts w:asciiTheme="majorBidi" w:hAnsiTheme="majorBidi" w:cstheme="majorBidi"/>
                <w:b/>
                <w:bCs/>
              </w:rPr>
              <w:t xml:space="preserve">Apply </w:t>
            </w:r>
            <w:r w:rsidR="00F55CA4" w:rsidRPr="007B5E7F">
              <w:rPr>
                <w:rFonts w:asciiTheme="majorBidi" w:hAnsiTheme="majorBidi" w:cstheme="majorBidi"/>
                <w:b/>
                <w:bCs/>
              </w:rPr>
              <w:t>updated</w:t>
            </w:r>
            <w:r w:rsidRPr="007B5E7F">
              <w:rPr>
                <w:rFonts w:asciiTheme="majorBidi" w:hAnsiTheme="majorBidi" w:cstheme="majorBidi"/>
                <w:b/>
                <w:bCs/>
              </w:rPr>
              <w:t xml:space="preserve"> practices in Tourism Industry</w:t>
            </w:r>
          </w:p>
        </w:tc>
      </w:tr>
      <w:tr w:rsidR="005551AD" w:rsidRPr="009B7B94" w14:paraId="0E65A7E2" w14:textId="77777777" w:rsidTr="0022061B">
        <w:trPr>
          <w:trHeight w:val="20"/>
        </w:trPr>
        <w:tc>
          <w:tcPr>
            <w:tcW w:w="2065" w:type="dxa"/>
            <w:shd w:val="clear" w:color="auto" w:fill="F2F2F2" w:themeFill="background1" w:themeFillShade="F2"/>
            <w:vAlign w:val="center"/>
          </w:tcPr>
          <w:p w14:paraId="51E932F2" w14:textId="77777777" w:rsidR="005551AD" w:rsidRPr="009B7B94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7A544846" w14:textId="77777777" w:rsidR="005551AD" w:rsidRPr="009B7B94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9B7B94" w14:paraId="4CDB9953" w14:textId="77777777" w:rsidTr="0022061B">
        <w:trPr>
          <w:trHeight w:val="1372"/>
        </w:trPr>
        <w:tc>
          <w:tcPr>
            <w:tcW w:w="206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465A433A" w14:textId="1031FC06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</w:t>
            </w:r>
            <w:r w:rsidR="00102FED" w:rsidRPr="009B7B94">
              <w:rPr>
                <w:rFonts w:asciiTheme="majorBidi" w:hAnsiTheme="majorBidi" w:cstheme="majorBidi"/>
              </w:rPr>
              <w:t>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_____________________</w:t>
            </w:r>
          </w:p>
          <w:p w14:paraId="0FD1F2B2" w14:textId="77777777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4585C5A" w14:textId="689E3996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Pr="009B7B94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9B7B94" w14:paraId="5E15EB4B" w14:textId="77777777" w:rsidTr="0022061B">
        <w:trPr>
          <w:trHeight w:val="20"/>
        </w:trPr>
        <w:tc>
          <w:tcPr>
            <w:tcW w:w="206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3369C0C1" w14:textId="76EBC872" w:rsidR="00D3033E" w:rsidRPr="009B7B94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9B7B94">
              <w:rPr>
                <w:rFonts w:asciiTheme="majorBidi" w:hAnsiTheme="majorBidi" w:cstheme="majorBidi"/>
                <w:b/>
              </w:rPr>
              <w:t>standard,</w:t>
            </w:r>
            <w:r w:rsidRPr="009B7B94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2DDAF1C1" w14:textId="77777777" w:rsidR="00A91487" w:rsidRPr="009B7B94" w:rsidRDefault="00A91487" w:rsidP="009B7B94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63C2F2D2" w14:textId="77777777" w:rsidR="005456E8" w:rsidRDefault="005456E8" w:rsidP="005456E8">
            <w:pPr>
              <w:pStyle w:val="ListParagraph"/>
              <w:numPr>
                <w:ilvl w:val="0"/>
                <w:numId w:val="28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48EA5288" w14:textId="77777777" w:rsidR="005456E8" w:rsidRDefault="005456E8" w:rsidP="005456E8">
            <w:pPr>
              <w:pStyle w:val="ListParagraph"/>
              <w:numPr>
                <w:ilvl w:val="0"/>
                <w:numId w:val="28"/>
              </w:numPr>
              <w:rPr>
                <w:rFonts w:asciiTheme="majorBidi" w:hAnsiTheme="majorBidi" w:cstheme="majorBidi"/>
                <w:b/>
              </w:rPr>
            </w:pPr>
            <w:r w:rsidRPr="00AC64A5">
              <w:rPr>
                <w:rFonts w:asciiTheme="majorBidi" w:hAnsiTheme="majorBidi" w:cstheme="majorBidi"/>
                <w:b/>
              </w:rPr>
              <w:t>Knowledge assessment test (Written or Oral)</w:t>
            </w:r>
            <w:r>
              <w:rPr>
                <w:rFonts w:asciiTheme="majorBidi" w:hAnsiTheme="majorBidi" w:cstheme="majorBidi"/>
                <w:b/>
              </w:rPr>
              <w:t>.</w:t>
            </w:r>
          </w:p>
          <w:p w14:paraId="606D08FD" w14:textId="77777777" w:rsidR="005456E8" w:rsidRDefault="005456E8" w:rsidP="005456E8">
            <w:pPr>
              <w:pStyle w:val="ListParagraph"/>
              <w:numPr>
                <w:ilvl w:val="0"/>
                <w:numId w:val="28"/>
              </w:numPr>
              <w:rPr>
                <w:rFonts w:asciiTheme="majorBidi" w:hAnsiTheme="majorBidi" w:cstheme="majorBidi"/>
                <w:b/>
              </w:rPr>
            </w:pPr>
            <w:r w:rsidRPr="001428B6">
              <w:rPr>
                <w:rFonts w:asciiTheme="majorBidi" w:hAnsiTheme="majorBidi" w:cstheme="majorBidi"/>
                <w:b/>
              </w:rPr>
              <w:t>Portfolios at the time of assessment (if any</w:t>
            </w:r>
            <w:r>
              <w:rPr>
                <w:rFonts w:asciiTheme="majorBidi" w:hAnsiTheme="majorBidi" w:cstheme="majorBidi"/>
                <w:b/>
              </w:rPr>
              <w:t>.</w:t>
            </w:r>
          </w:p>
          <w:p w14:paraId="7B148A98" w14:textId="2A499417" w:rsidR="00BB36E6" w:rsidRPr="005456E8" w:rsidRDefault="00BB36E6" w:rsidP="005456E8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</w:rPr>
            </w:pPr>
          </w:p>
        </w:tc>
      </w:tr>
      <w:tr w:rsidR="009B7B94" w:rsidRPr="009B7B94" w14:paraId="192B0862" w14:textId="77777777" w:rsidTr="0022061B">
        <w:trPr>
          <w:trHeight w:val="20"/>
        </w:trPr>
        <w:tc>
          <w:tcPr>
            <w:tcW w:w="206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9B7B94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3345D5E2" w14:textId="70D9C6E3" w:rsidR="009B7B94" w:rsidRPr="009B7B94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9B7B94" w14:paraId="116EFFC8" w14:textId="77777777" w:rsidTr="0022061B">
        <w:trPr>
          <w:trHeight w:val="20"/>
        </w:trPr>
        <w:tc>
          <w:tcPr>
            <w:tcW w:w="206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3D35C8DD" w14:textId="77777777" w:rsidR="009B7B94" w:rsidRPr="009B7B94" w:rsidRDefault="009B7B94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During a practical assessment, under observation by an assessor, you are required to complete the following.</w:t>
            </w:r>
          </w:p>
          <w:p w14:paraId="470FD2BB" w14:textId="77777777" w:rsidR="005456E8" w:rsidRPr="005456E8" w:rsidRDefault="005456E8" w:rsidP="005456E8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Assessment  Task 1 : </w:t>
            </w:r>
          </w:p>
          <w:p w14:paraId="45141AF0" w14:textId="561416CB" w:rsidR="005456E8" w:rsidRPr="005456E8" w:rsidRDefault="005456E8" w:rsidP="005456E8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5456E8">
              <w:rPr>
                <w:rFonts w:asciiTheme="majorBidi" w:hAnsiTheme="majorBidi" w:cstheme="majorBidi"/>
                <w:color w:val="auto"/>
              </w:rPr>
              <w:t>Chec</w:t>
            </w:r>
            <w:r w:rsidR="008B3B33">
              <w:rPr>
                <w:rFonts w:asciiTheme="majorBidi" w:hAnsiTheme="majorBidi" w:cstheme="majorBidi"/>
                <w:color w:val="auto"/>
              </w:rPr>
              <w:t>k the updated passport policies.</w:t>
            </w:r>
          </w:p>
          <w:p w14:paraId="2DF28049" w14:textId="486AF07E" w:rsidR="005456E8" w:rsidRDefault="005456E8" w:rsidP="005456E8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Assessment  Task 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2</w:t>
            </w: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 : </w:t>
            </w:r>
          </w:p>
          <w:p w14:paraId="19331135" w14:textId="55D23DFE" w:rsidR="005456E8" w:rsidRPr="005456E8" w:rsidRDefault="005456E8" w:rsidP="008B3B33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5456E8">
              <w:rPr>
                <w:rFonts w:asciiTheme="majorBidi" w:hAnsiTheme="majorBidi" w:cstheme="majorBidi"/>
                <w:color w:val="auto"/>
              </w:rPr>
              <w:t xml:space="preserve">Check the updated visa policies </w:t>
            </w:r>
            <w:r w:rsidR="008B3B33">
              <w:rPr>
                <w:rFonts w:asciiTheme="majorBidi" w:hAnsiTheme="majorBidi" w:cstheme="majorBidi"/>
                <w:color w:val="auto"/>
              </w:rPr>
              <w:t>of the given countries.</w:t>
            </w:r>
          </w:p>
          <w:p w14:paraId="3DC2B95F" w14:textId="77777777" w:rsidR="005456E8" w:rsidRDefault="005456E8" w:rsidP="005456E8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Assessment  Task 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3</w:t>
            </w: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 : </w:t>
            </w:r>
          </w:p>
          <w:p w14:paraId="6AD1E5EF" w14:textId="16907E2C" w:rsidR="009B7B94" w:rsidRPr="005456E8" w:rsidRDefault="005456E8" w:rsidP="008B3B33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 </w:t>
            </w:r>
            <w:r w:rsidRPr="005456E8">
              <w:rPr>
                <w:rFonts w:asciiTheme="majorBidi" w:hAnsiTheme="majorBidi" w:cstheme="majorBidi"/>
                <w:color w:val="auto"/>
              </w:rPr>
              <w:t>Check the updated Covid</w:t>
            </w:r>
            <w:r>
              <w:rPr>
                <w:rFonts w:asciiTheme="majorBidi" w:hAnsiTheme="majorBidi" w:cstheme="majorBidi"/>
                <w:color w:val="auto"/>
              </w:rPr>
              <w:t>-19</w:t>
            </w:r>
            <w:r w:rsidRPr="005456E8">
              <w:rPr>
                <w:rFonts w:asciiTheme="majorBidi" w:hAnsiTheme="majorBidi" w:cstheme="majorBidi"/>
                <w:color w:val="auto"/>
              </w:rPr>
              <w:t xml:space="preserve"> policies </w:t>
            </w:r>
            <w:r w:rsidR="008B3B33">
              <w:rPr>
                <w:rFonts w:asciiTheme="majorBidi" w:hAnsiTheme="majorBidi" w:cstheme="majorBidi"/>
                <w:color w:val="auto"/>
              </w:rPr>
              <w:t>of the any of the two countries.</w:t>
            </w:r>
          </w:p>
        </w:tc>
      </w:tr>
      <w:tr w:rsidR="009B7B94" w:rsidRPr="009B7B94" w14:paraId="3FD00529" w14:textId="77777777" w:rsidTr="0022061B">
        <w:trPr>
          <w:trHeight w:val="2420"/>
        </w:trPr>
        <w:tc>
          <w:tcPr>
            <w:tcW w:w="2065" w:type="dxa"/>
            <w:shd w:val="clear" w:color="auto" w:fill="F2F2F2" w:themeFill="background1" w:themeFillShade="F2"/>
            <w:vAlign w:val="center"/>
          </w:tcPr>
          <w:p w14:paraId="6A575C2B" w14:textId="6C601999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78F2300E" w14:textId="7B9AC8EC" w:rsidR="00FD52AD" w:rsidRPr="005456E8" w:rsidRDefault="005456E8" w:rsidP="00A1245B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Assessment  Task 1 : </w:t>
            </w:r>
          </w:p>
          <w:p w14:paraId="5AA47CEF" w14:textId="13CEC27E" w:rsidR="00F55CA4" w:rsidRDefault="00F55CA4" w:rsidP="008B3B33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Check the updated passport policies:</w:t>
            </w:r>
          </w:p>
          <w:p w14:paraId="07FFCE63" w14:textId="399F0A5B" w:rsidR="0022061B" w:rsidRPr="0022061B" w:rsidRDefault="0022061B" w:rsidP="0022061B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22061B">
              <w:rPr>
                <w:rFonts w:asciiTheme="majorBidi" w:hAnsiTheme="majorBidi" w:cstheme="majorBidi"/>
                <w:color w:val="auto"/>
              </w:rPr>
              <w:t>Identify the authentic resources for the passport policies.</w:t>
            </w:r>
          </w:p>
          <w:p w14:paraId="17409049" w14:textId="5E420BCC" w:rsidR="00C12275" w:rsidRPr="0022061B" w:rsidRDefault="00C12275" w:rsidP="0022061B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22061B">
              <w:rPr>
                <w:rFonts w:asciiTheme="majorBidi" w:hAnsiTheme="majorBidi" w:cstheme="majorBidi"/>
                <w:color w:val="auto"/>
              </w:rPr>
              <w:t>Write down the different types of passports available.</w:t>
            </w:r>
          </w:p>
          <w:p w14:paraId="7C86F096" w14:textId="03AFBD5A" w:rsidR="0022061B" w:rsidRPr="0022061B" w:rsidRDefault="00C12275" w:rsidP="0022061B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22061B">
              <w:rPr>
                <w:rFonts w:asciiTheme="majorBidi" w:hAnsiTheme="majorBidi" w:cstheme="majorBidi"/>
                <w:color w:val="auto"/>
              </w:rPr>
              <w:t>Determine if there is any passport restriction for specific region.</w:t>
            </w:r>
          </w:p>
          <w:p w14:paraId="1D043DB4" w14:textId="77777777" w:rsidR="0022061B" w:rsidRPr="00C12275" w:rsidRDefault="0022061B" w:rsidP="0022061B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Assessment  Task 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2</w:t>
            </w: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: </w:t>
            </w:r>
          </w:p>
          <w:p w14:paraId="2EC729EB" w14:textId="205D50AB" w:rsidR="00775677" w:rsidRDefault="00F55CA4" w:rsidP="008B3B33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Check the updated v</w:t>
            </w:r>
            <w:r w:rsidR="0049004D">
              <w:rPr>
                <w:rFonts w:asciiTheme="majorBidi" w:hAnsiTheme="majorBidi" w:cstheme="majorBidi"/>
                <w:b/>
                <w:bCs/>
                <w:color w:val="auto"/>
              </w:rPr>
              <w:t xml:space="preserve">isa 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 xml:space="preserve">policies of the </w:t>
            </w:r>
            <w:r w:rsidR="00C12275">
              <w:rPr>
                <w:rFonts w:asciiTheme="majorBidi" w:hAnsiTheme="majorBidi" w:cstheme="majorBidi"/>
                <w:b/>
                <w:bCs/>
                <w:color w:val="auto"/>
              </w:rPr>
              <w:t xml:space="preserve">any of the two 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countries</w:t>
            </w:r>
            <w:r w:rsidR="00C12275">
              <w:rPr>
                <w:rFonts w:asciiTheme="majorBidi" w:hAnsiTheme="majorBidi" w:cstheme="majorBidi"/>
                <w:b/>
                <w:bCs/>
                <w:color w:val="auto"/>
              </w:rPr>
              <w:t xml:space="preserve"> mentioned below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:</w:t>
            </w:r>
          </w:p>
          <w:p w14:paraId="1B6C711A" w14:textId="77777777" w:rsidR="0022061B" w:rsidRPr="00F55CA4" w:rsidRDefault="0022061B" w:rsidP="0022061B">
            <w:pPr>
              <w:pStyle w:val="PC"/>
              <w:framePr w:hSpace="0" w:wrap="auto" w:vAnchor="margin" w:hAnchor="text" w:xAlign="left" w:yAlign="inline"/>
              <w:numPr>
                <w:ilvl w:val="0"/>
                <w:numId w:val="34"/>
              </w:numPr>
              <w:ind w:left="702"/>
              <w:rPr>
                <w:rFonts w:asciiTheme="majorBidi" w:hAnsiTheme="majorBidi" w:cstheme="majorBidi"/>
                <w:color w:val="auto"/>
              </w:rPr>
            </w:pPr>
            <w:r w:rsidRPr="00F55CA4">
              <w:rPr>
                <w:rFonts w:asciiTheme="majorBidi" w:hAnsiTheme="majorBidi" w:cstheme="majorBidi"/>
                <w:color w:val="auto"/>
              </w:rPr>
              <w:t>Germany</w:t>
            </w:r>
          </w:p>
          <w:p w14:paraId="2A3BC638" w14:textId="77777777" w:rsidR="0022061B" w:rsidRPr="00F55CA4" w:rsidRDefault="0022061B" w:rsidP="0022061B">
            <w:pPr>
              <w:pStyle w:val="PC"/>
              <w:framePr w:hSpace="0" w:wrap="auto" w:vAnchor="margin" w:hAnchor="text" w:xAlign="left" w:yAlign="inline"/>
              <w:numPr>
                <w:ilvl w:val="0"/>
                <w:numId w:val="34"/>
              </w:numPr>
              <w:ind w:left="702"/>
              <w:rPr>
                <w:rFonts w:asciiTheme="majorBidi" w:hAnsiTheme="majorBidi" w:cstheme="majorBidi"/>
                <w:color w:val="auto"/>
              </w:rPr>
            </w:pPr>
            <w:r w:rsidRPr="00F55CA4">
              <w:rPr>
                <w:rFonts w:asciiTheme="majorBidi" w:hAnsiTheme="majorBidi" w:cstheme="majorBidi"/>
                <w:color w:val="auto"/>
              </w:rPr>
              <w:t>Japan</w:t>
            </w:r>
          </w:p>
          <w:p w14:paraId="523008AA" w14:textId="77777777" w:rsidR="0022061B" w:rsidRPr="00F55CA4" w:rsidRDefault="0022061B" w:rsidP="0022061B">
            <w:pPr>
              <w:pStyle w:val="PC"/>
              <w:framePr w:hSpace="0" w:wrap="auto" w:vAnchor="margin" w:hAnchor="text" w:xAlign="left" w:yAlign="inline"/>
              <w:numPr>
                <w:ilvl w:val="0"/>
                <w:numId w:val="34"/>
              </w:numPr>
              <w:ind w:left="702"/>
              <w:rPr>
                <w:rFonts w:asciiTheme="majorBidi" w:hAnsiTheme="majorBidi" w:cstheme="majorBidi"/>
                <w:color w:val="auto"/>
              </w:rPr>
            </w:pPr>
            <w:r w:rsidRPr="00F55CA4">
              <w:rPr>
                <w:rFonts w:asciiTheme="majorBidi" w:hAnsiTheme="majorBidi" w:cstheme="majorBidi"/>
                <w:color w:val="auto"/>
              </w:rPr>
              <w:t>Australia</w:t>
            </w:r>
          </w:p>
          <w:p w14:paraId="17C9560D" w14:textId="77777777" w:rsidR="0022061B" w:rsidRPr="00F55CA4" w:rsidRDefault="0022061B" w:rsidP="0022061B">
            <w:pPr>
              <w:pStyle w:val="PC"/>
              <w:framePr w:hSpace="0" w:wrap="auto" w:vAnchor="margin" w:hAnchor="text" w:xAlign="left" w:yAlign="inline"/>
              <w:numPr>
                <w:ilvl w:val="0"/>
                <w:numId w:val="34"/>
              </w:numPr>
              <w:ind w:left="702"/>
              <w:rPr>
                <w:rFonts w:asciiTheme="majorBidi" w:hAnsiTheme="majorBidi" w:cstheme="majorBidi"/>
                <w:color w:val="auto"/>
              </w:rPr>
            </w:pPr>
            <w:r w:rsidRPr="00F55CA4">
              <w:rPr>
                <w:rFonts w:asciiTheme="majorBidi" w:hAnsiTheme="majorBidi" w:cstheme="majorBidi"/>
                <w:color w:val="auto"/>
              </w:rPr>
              <w:t>America</w:t>
            </w:r>
          </w:p>
          <w:p w14:paraId="21F6E09B" w14:textId="77777777" w:rsidR="0022061B" w:rsidRPr="00F55CA4" w:rsidRDefault="0022061B" w:rsidP="0022061B">
            <w:pPr>
              <w:pStyle w:val="PC"/>
              <w:framePr w:hSpace="0" w:wrap="auto" w:vAnchor="margin" w:hAnchor="text" w:xAlign="left" w:yAlign="inline"/>
              <w:numPr>
                <w:ilvl w:val="0"/>
                <w:numId w:val="34"/>
              </w:numPr>
              <w:ind w:left="702"/>
              <w:rPr>
                <w:rFonts w:asciiTheme="majorBidi" w:hAnsiTheme="majorBidi" w:cstheme="majorBidi"/>
                <w:color w:val="auto"/>
              </w:rPr>
            </w:pPr>
            <w:r w:rsidRPr="00F55CA4">
              <w:rPr>
                <w:rFonts w:asciiTheme="majorBidi" w:hAnsiTheme="majorBidi" w:cstheme="majorBidi"/>
                <w:color w:val="auto"/>
              </w:rPr>
              <w:t>Dubai</w:t>
            </w:r>
          </w:p>
          <w:p w14:paraId="17135069" w14:textId="77777777" w:rsidR="0022061B" w:rsidRPr="00F55CA4" w:rsidRDefault="0022061B" w:rsidP="0022061B">
            <w:pPr>
              <w:pStyle w:val="PC"/>
              <w:framePr w:hSpace="0" w:wrap="auto" w:vAnchor="margin" w:hAnchor="text" w:xAlign="left" w:yAlign="inline"/>
              <w:numPr>
                <w:ilvl w:val="0"/>
                <w:numId w:val="34"/>
              </w:numPr>
              <w:ind w:left="702"/>
              <w:rPr>
                <w:rFonts w:asciiTheme="majorBidi" w:hAnsiTheme="majorBidi" w:cstheme="majorBidi"/>
                <w:color w:val="auto"/>
              </w:rPr>
            </w:pPr>
            <w:r w:rsidRPr="00F55CA4">
              <w:rPr>
                <w:rFonts w:asciiTheme="majorBidi" w:hAnsiTheme="majorBidi" w:cstheme="majorBidi"/>
                <w:color w:val="auto"/>
              </w:rPr>
              <w:t>Norway</w:t>
            </w:r>
          </w:p>
          <w:p w14:paraId="7164B2C1" w14:textId="099B11BD" w:rsidR="0022061B" w:rsidRPr="0022061B" w:rsidRDefault="0022061B" w:rsidP="0022061B">
            <w:pPr>
              <w:pStyle w:val="PC"/>
              <w:framePr w:hSpace="0" w:wrap="auto" w:vAnchor="margin" w:hAnchor="text" w:xAlign="left" w:yAlign="inline"/>
              <w:numPr>
                <w:ilvl w:val="0"/>
                <w:numId w:val="34"/>
              </w:numPr>
              <w:ind w:left="702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Italy</w:t>
            </w:r>
          </w:p>
          <w:p w14:paraId="3DA07931" w14:textId="188392B9" w:rsidR="0022061B" w:rsidRPr="0022061B" w:rsidRDefault="0022061B" w:rsidP="0022061B">
            <w:pPr>
              <w:pStyle w:val="PC"/>
              <w:framePr w:hSpace="0" w:wrap="auto" w:vAnchor="margin" w:hAnchor="text" w:xAlign="left" w:yAlign="inline"/>
              <w:numPr>
                <w:ilvl w:val="0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 w:rsidRPr="0022061B">
              <w:rPr>
                <w:rFonts w:asciiTheme="majorBidi" w:hAnsiTheme="majorBidi" w:cstheme="majorBidi"/>
                <w:color w:val="auto"/>
              </w:rPr>
              <w:t xml:space="preserve">Identify the authentic resources for the </w:t>
            </w:r>
            <w:r>
              <w:rPr>
                <w:rFonts w:asciiTheme="majorBidi" w:hAnsiTheme="majorBidi" w:cstheme="majorBidi"/>
                <w:color w:val="auto"/>
              </w:rPr>
              <w:t>visa</w:t>
            </w:r>
            <w:r w:rsidRPr="0022061B">
              <w:rPr>
                <w:rFonts w:asciiTheme="majorBidi" w:hAnsiTheme="majorBidi" w:cstheme="majorBidi"/>
                <w:color w:val="auto"/>
              </w:rPr>
              <w:t xml:space="preserve"> policies.</w:t>
            </w:r>
          </w:p>
          <w:p w14:paraId="1D4C8CDC" w14:textId="33F9C738" w:rsidR="00F55CA4" w:rsidRPr="0022061B" w:rsidRDefault="00C12275" w:rsidP="0022061B">
            <w:pPr>
              <w:pStyle w:val="PC"/>
              <w:framePr w:hSpace="0" w:wrap="auto" w:vAnchor="margin" w:hAnchor="text" w:xAlign="left" w:yAlign="inline"/>
              <w:numPr>
                <w:ilvl w:val="0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 w:rsidRPr="0022061B">
              <w:rPr>
                <w:rFonts w:asciiTheme="majorBidi" w:hAnsiTheme="majorBidi" w:cstheme="majorBidi"/>
                <w:color w:val="auto"/>
              </w:rPr>
              <w:t>Determine the</w:t>
            </w:r>
            <w:r w:rsidR="00F55CA4" w:rsidRPr="0022061B">
              <w:rPr>
                <w:rFonts w:asciiTheme="majorBidi" w:hAnsiTheme="majorBidi" w:cstheme="majorBidi"/>
                <w:color w:val="auto"/>
              </w:rPr>
              <w:t xml:space="preserve"> different types of visas available</w:t>
            </w:r>
            <w:r w:rsidRPr="0022061B">
              <w:rPr>
                <w:rFonts w:asciiTheme="majorBidi" w:hAnsiTheme="majorBidi" w:cstheme="majorBidi"/>
                <w:color w:val="auto"/>
              </w:rPr>
              <w:t xml:space="preserve"> in the chosen countries.</w:t>
            </w:r>
          </w:p>
          <w:p w14:paraId="3B76B7A1" w14:textId="7C4300DC" w:rsidR="0022061B" w:rsidRPr="0022061B" w:rsidRDefault="00F55CA4" w:rsidP="0022061B">
            <w:pPr>
              <w:pStyle w:val="PC"/>
              <w:framePr w:hSpace="0" w:wrap="auto" w:vAnchor="margin" w:hAnchor="text" w:xAlign="left" w:yAlign="inline"/>
              <w:numPr>
                <w:ilvl w:val="0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 w:rsidRPr="0022061B">
              <w:rPr>
                <w:rFonts w:asciiTheme="majorBidi" w:hAnsiTheme="majorBidi" w:cstheme="majorBidi"/>
                <w:color w:val="auto"/>
              </w:rPr>
              <w:t xml:space="preserve">Determine if there is any visa restriction for specific </w:t>
            </w:r>
            <w:r w:rsidR="00C12275" w:rsidRPr="0022061B">
              <w:rPr>
                <w:rFonts w:asciiTheme="majorBidi" w:hAnsiTheme="majorBidi" w:cstheme="majorBidi"/>
                <w:color w:val="auto"/>
              </w:rPr>
              <w:t>region in the chosen countries.</w:t>
            </w:r>
          </w:p>
          <w:p w14:paraId="4A16BFE0" w14:textId="0B326A70" w:rsidR="0022061B" w:rsidRPr="00C12275" w:rsidRDefault="0022061B" w:rsidP="0022061B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Assessment  Task 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3</w:t>
            </w: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: </w:t>
            </w:r>
          </w:p>
          <w:p w14:paraId="589CF526" w14:textId="77777777" w:rsidR="00C12275" w:rsidRDefault="00F55CA4" w:rsidP="0022061B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F55CA4">
              <w:rPr>
                <w:rFonts w:asciiTheme="majorBidi" w:hAnsiTheme="majorBidi" w:cstheme="majorBidi"/>
                <w:b/>
                <w:bCs/>
                <w:color w:val="auto"/>
              </w:rPr>
              <w:lastRenderedPageBreak/>
              <w:t xml:space="preserve">Check the updated </w:t>
            </w:r>
            <w:proofErr w:type="spellStart"/>
            <w:r w:rsidR="00C12275">
              <w:rPr>
                <w:rFonts w:asciiTheme="majorBidi" w:hAnsiTheme="majorBidi" w:cstheme="majorBidi"/>
                <w:b/>
                <w:bCs/>
                <w:color w:val="auto"/>
              </w:rPr>
              <w:t>Covid</w:t>
            </w:r>
            <w:proofErr w:type="spellEnd"/>
            <w:r w:rsidRPr="00F55CA4">
              <w:rPr>
                <w:rFonts w:asciiTheme="majorBidi" w:hAnsiTheme="majorBidi" w:cstheme="majorBidi"/>
                <w:b/>
                <w:bCs/>
                <w:color w:val="auto"/>
              </w:rPr>
              <w:t xml:space="preserve"> policies </w:t>
            </w:r>
            <w:r w:rsidR="00C12275">
              <w:rPr>
                <w:rFonts w:asciiTheme="majorBidi" w:hAnsiTheme="majorBidi" w:cstheme="majorBidi"/>
                <w:b/>
                <w:bCs/>
                <w:color w:val="auto"/>
              </w:rPr>
              <w:t>of the any of the two countries mentioned below:</w:t>
            </w:r>
          </w:p>
          <w:p w14:paraId="5538C68F" w14:textId="77777777" w:rsidR="00C12275" w:rsidRPr="00F55CA4" w:rsidRDefault="00C12275" w:rsidP="0022061B">
            <w:pPr>
              <w:pStyle w:val="PC"/>
              <w:framePr w:hSpace="0" w:wrap="auto" w:vAnchor="margin" w:hAnchor="text" w:xAlign="left" w:yAlign="inline"/>
              <w:numPr>
                <w:ilvl w:val="1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 w:rsidRPr="00F55CA4">
              <w:rPr>
                <w:rFonts w:asciiTheme="majorBidi" w:hAnsiTheme="majorBidi" w:cstheme="majorBidi"/>
                <w:color w:val="auto"/>
              </w:rPr>
              <w:t>Germany</w:t>
            </w:r>
          </w:p>
          <w:p w14:paraId="7E26455F" w14:textId="77777777" w:rsidR="00C12275" w:rsidRPr="00F55CA4" w:rsidRDefault="00C12275" w:rsidP="0022061B">
            <w:pPr>
              <w:pStyle w:val="PC"/>
              <w:framePr w:hSpace="0" w:wrap="auto" w:vAnchor="margin" w:hAnchor="text" w:xAlign="left" w:yAlign="inline"/>
              <w:numPr>
                <w:ilvl w:val="1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 w:rsidRPr="00F55CA4">
              <w:rPr>
                <w:rFonts w:asciiTheme="majorBidi" w:hAnsiTheme="majorBidi" w:cstheme="majorBidi"/>
                <w:color w:val="auto"/>
              </w:rPr>
              <w:t>Japan</w:t>
            </w:r>
          </w:p>
          <w:p w14:paraId="1D403D28" w14:textId="77777777" w:rsidR="00C12275" w:rsidRPr="00F55CA4" w:rsidRDefault="00C12275" w:rsidP="0022061B">
            <w:pPr>
              <w:pStyle w:val="PC"/>
              <w:framePr w:hSpace="0" w:wrap="auto" w:vAnchor="margin" w:hAnchor="text" w:xAlign="left" w:yAlign="inline"/>
              <w:numPr>
                <w:ilvl w:val="1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 w:rsidRPr="00F55CA4">
              <w:rPr>
                <w:rFonts w:asciiTheme="majorBidi" w:hAnsiTheme="majorBidi" w:cstheme="majorBidi"/>
                <w:color w:val="auto"/>
              </w:rPr>
              <w:t>Australia</w:t>
            </w:r>
          </w:p>
          <w:p w14:paraId="4476F3E2" w14:textId="77777777" w:rsidR="00C12275" w:rsidRPr="00F55CA4" w:rsidRDefault="00C12275" w:rsidP="0022061B">
            <w:pPr>
              <w:pStyle w:val="PC"/>
              <w:framePr w:hSpace="0" w:wrap="auto" w:vAnchor="margin" w:hAnchor="text" w:xAlign="left" w:yAlign="inline"/>
              <w:numPr>
                <w:ilvl w:val="1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 w:rsidRPr="00F55CA4">
              <w:rPr>
                <w:rFonts w:asciiTheme="majorBidi" w:hAnsiTheme="majorBidi" w:cstheme="majorBidi"/>
                <w:color w:val="auto"/>
              </w:rPr>
              <w:t>America</w:t>
            </w:r>
          </w:p>
          <w:p w14:paraId="22770277" w14:textId="77777777" w:rsidR="00C12275" w:rsidRPr="00F55CA4" w:rsidRDefault="00C12275" w:rsidP="0022061B">
            <w:pPr>
              <w:pStyle w:val="PC"/>
              <w:framePr w:hSpace="0" w:wrap="auto" w:vAnchor="margin" w:hAnchor="text" w:xAlign="left" w:yAlign="inline"/>
              <w:numPr>
                <w:ilvl w:val="1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 w:rsidRPr="00F55CA4">
              <w:rPr>
                <w:rFonts w:asciiTheme="majorBidi" w:hAnsiTheme="majorBidi" w:cstheme="majorBidi"/>
                <w:color w:val="auto"/>
              </w:rPr>
              <w:t>Dubai</w:t>
            </w:r>
          </w:p>
          <w:p w14:paraId="4AA64F25" w14:textId="77777777" w:rsidR="00C12275" w:rsidRPr="00F55CA4" w:rsidRDefault="00C12275" w:rsidP="0022061B">
            <w:pPr>
              <w:pStyle w:val="PC"/>
              <w:framePr w:hSpace="0" w:wrap="auto" w:vAnchor="margin" w:hAnchor="text" w:xAlign="left" w:yAlign="inline"/>
              <w:numPr>
                <w:ilvl w:val="1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 w:rsidRPr="00F55CA4">
              <w:rPr>
                <w:rFonts w:asciiTheme="majorBidi" w:hAnsiTheme="majorBidi" w:cstheme="majorBidi"/>
                <w:color w:val="auto"/>
              </w:rPr>
              <w:t>Norway</w:t>
            </w:r>
          </w:p>
          <w:p w14:paraId="693715F5" w14:textId="77777777" w:rsidR="00C12275" w:rsidRPr="00F55CA4" w:rsidRDefault="00C12275" w:rsidP="0022061B">
            <w:pPr>
              <w:pStyle w:val="PC"/>
              <w:framePr w:hSpace="0" w:wrap="auto" w:vAnchor="margin" w:hAnchor="text" w:xAlign="left" w:yAlign="inline"/>
              <w:numPr>
                <w:ilvl w:val="1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Italy</w:t>
            </w:r>
          </w:p>
          <w:p w14:paraId="33E3A8D0" w14:textId="10E858BD" w:rsidR="0049004D" w:rsidRPr="0022061B" w:rsidRDefault="0022061B" w:rsidP="0022061B">
            <w:pPr>
              <w:pStyle w:val="PC"/>
              <w:framePr w:hSpace="0" w:wrap="auto" w:vAnchor="margin" w:hAnchor="text" w:xAlign="left" w:yAlign="inline"/>
              <w:numPr>
                <w:ilvl w:val="0"/>
                <w:numId w:val="32"/>
              </w:numPr>
              <w:tabs>
                <w:tab w:val="left" w:pos="882"/>
              </w:tabs>
              <w:rPr>
                <w:rFonts w:asciiTheme="majorBidi" w:hAnsiTheme="majorBidi" w:cstheme="majorBidi"/>
                <w:color w:val="auto"/>
              </w:rPr>
            </w:pPr>
            <w:r w:rsidRPr="0022061B">
              <w:rPr>
                <w:rFonts w:asciiTheme="majorBidi" w:hAnsiTheme="majorBidi" w:cstheme="majorBidi"/>
                <w:color w:val="auto"/>
              </w:rPr>
              <w:t xml:space="preserve">Identify the authentic resources for the </w:t>
            </w:r>
            <w:proofErr w:type="spellStart"/>
            <w:r>
              <w:rPr>
                <w:rFonts w:asciiTheme="majorBidi" w:hAnsiTheme="majorBidi" w:cstheme="majorBidi"/>
                <w:color w:val="auto"/>
              </w:rPr>
              <w:t>covid</w:t>
            </w:r>
            <w:proofErr w:type="spellEnd"/>
            <w:r w:rsidRPr="0022061B">
              <w:rPr>
                <w:rFonts w:asciiTheme="majorBidi" w:hAnsiTheme="majorBidi" w:cstheme="majorBidi"/>
                <w:color w:val="auto"/>
              </w:rPr>
              <w:t xml:space="preserve"> policies.</w:t>
            </w:r>
          </w:p>
        </w:tc>
      </w:tr>
    </w:tbl>
    <w:p w14:paraId="2A62C851" w14:textId="548A735D" w:rsidR="004D18BE" w:rsidRPr="009B7B94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5A6201C" w14:textId="612AAC29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1B8081" w14:textId="631DA602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3769011" w14:textId="4CD5E077" w:rsidR="0067784C" w:rsidRDefault="0067784C">
      <w:pPr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/>
          <w:b/>
          <w:bCs/>
          <w:sz w:val="26"/>
          <w:szCs w:val="26"/>
        </w:rPr>
        <w:br w:type="page"/>
      </w:r>
    </w:p>
    <w:p w14:paraId="19A07651" w14:textId="77777777" w:rsidR="004D18BE" w:rsidRPr="009B7B94" w:rsidRDefault="004D18BE" w:rsidP="009B7B94">
      <w:pPr>
        <w:pStyle w:val="Heading1"/>
      </w:pPr>
      <w:r w:rsidRPr="009B7B94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9B7B94" w14:paraId="05E52BAD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9B7B94" w14:paraId="373ADB1D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FB4A61" w:rsidRPr="009B7B94" w14:paraId="01AA1F84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2362A874" w:rsidR="00FB4A61" w:rsidRPr="009B7B94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eastAsiaTheme="majorEastAsia" w:hAnsiTheme="majorBidi" w:cstheme="majorBidi"/>
                <w:szCs w:val="28"/>
              </w:rPr>
              <w:t>Tourism Management (Level- 2)</w:t>
            </w:r>
          </w:p>
        </w:tc>
      </w:tr>
      <w:tr w:rsidR="00FB4A61" w:rsidRPr="009B7B94" w14:paraId="20A15512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5272FEAF" w14:textId="0C0A548D" w:rsidR="00FB4A61" w:rsidRPr="007B5E7F" w:rsidRDefault="007B5E7F" w:rsidP="00FB4A61">
            <w:pPr>
              <w:rPr>
                <w:rFonts w:asciiTheme="majorBidi" w:hAnsiTheme="majorBidi" w:cstheme="majorBidi"/>
                <w:b/>
                <w:bCs/>
                <w:szCs w:val="28"/>
              </w:rPr>
            </w:pPr>
            <w:r w:rsidRPr="007B5E7F">
              <w:rPr>
                <w:rFonts w:asciiTheme="majorBidi" w:hAnsiTheme="majorBidi" w:cstheme="majorBidi"/>
                <w:b/>
                <w:bCs/>
                <w:szCs w:val="28"/>
              </w:rPr>
              <w:t>Apply updated practices in Tourism Industry</w:t>
            </w:r>
          </w:p>
        </w:tc>
      </w:tr>
      <w:tr w:rsidR="00FB4A61" w:rsidRPr="009B7B94" w14:paraId="72429EE8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37D32EC9" w:rsidR="00FB4A61" w:rsidRPr="009B7B94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873899" w:rsidRPr="009B7B94" w14:paraId="7D9C3A82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0552D03B" w14:textId="77777777" w:rsidR="007B5E7F" w:rsidRPr="005456E8" w:rsidRDefault="007B5E7F" w:rsidP="007B5E7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Assessment  Task 1 : </w:t>
            </w:r>
          </w:p>
          <w:p w14:paraId="550B119E" w14:textId="77777777" w:rsidR="007B5E7F" w:rsidRPr="005456E8" w:rsidRDefault="007B5E7F" w:rsidP="007B5E7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5456E8">
              <w:rPr>
                <w:rFonts w:asciiTheme="majorBidi" w:hAnsiTheme="majorBidi" w:cstheme="majorBidi"/>
                <w:color w:val="auto"/>
              </w:rPr>
              <w:t>Chec</w:t>
            </w:r>
            <w:r>
              <w:rPr>
                <w:rFonts w:asciiTheme="majorBidi" w:hAnsiTheme="majorBidi" w:cstheme="majorBidi"/>
                <w:color w:val="auto"/>
              </w:rPr>
              <w:t>k the updated passport policies.</w:t>
            </w:r>
          </w:p>
          <w:p w14:paraId="24AFBE5B" w14:textId="77777777" w:rsidR="007B5E7F" w:rsidRDefault="007B5E7F" w:rsidP="007B5E7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Assessment  Task 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2</w:t>
            </w: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 : </w:t>
            </w:r>
          </w:p>
          <w:p w14:paraId="05266860" w14:textId="77777777" w:rsidR="007B5E7F" w:rsidRPr="005456E8" w:rsidRDefault="007B5E7F" w:rsidP="007B5E7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5456E8">
              <w:rPr>
                <w:rFonts w:asciiTheme="majorBidi" w:hAnsiTheme="majorBidi" w:cstheme="majorBidi"/>
                <w:color w:val="auto"/>
              </w:rPr>
              <w:t xml:space="preserve">Check the updated visa policies </w:t>
            </w:r>
            <w:r>
              <w:rPr>
                <w:rFonts w:asciiTheme="majorBidi" w:hAnsiTheme="majorBidi" w:cstheme="majorBidi"/>
                <w:color w:val="auto"/>
              </w:rPr>
              <w:t>of the given countries.</w:t>
            </w:r>
          </w:p>
          <w:p w14:paraId="2D7EF102" w14:textId="77777777" w:rsidR="007B5E7F" w:rsidRDefault="007B5E7F" w:rsidP="007B5E7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Assessment  Task 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3</w:t>
            </w: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 : </w:t>
            </w:r>
          </w:p>
          <w:p w14:paraId="59466BA3" w14:textId="79F0B429" w:rsidR="00873899" w:rsidRPr="0022061B" w:rsidRDefault="007B5E7F" w:rsidP="007B5E7F">
            <w:pPr>
              <w:tabs>
                <w:tab w:val="center" w:pos="1687"/>
                <w:tab w:val="center" w:pos="2397"/>
                <w:tab w:val="right" w:pos="3339"/>
              </w:tabs>
              <w:jc w:val="both"/>
              <w:rPr>
                <w:rFonts w:asciiTheme="majorBidi" w:hAnsiTheme="majorBidi" w:cstheme="majorBidi"/>
                <w:b/>
                <w:bCs/>
                <w:szCs w:val="28"/>
              </w:rPr>
            </w:pPr>
            <w:r w:rsidRPr="005456E8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5456E8">
              <w:rPr>
                <w:rFonts w:asciiTheme="majorBidi" w:hAnsiTheme="majorBidi" w:cstheme="majorBidi"/>
              </w:rPr>
              <w:t>Check the updated Covid</w:t>
            </w:r>
            <w:r>
              <w:rPr>
                <w:rFonts w:asciiTheme="majorBidi" w:hAnsiTheme="majorBidi" w:cstheme="majorBidi"/>
              </w:rPr>
              <w:t>-19</w:t>
            </w:r>
            <w:r w:rsidRPr="005456E8">
              <w:rPr>
                <w:rFonts w:asciiTheme="majorBidi" w:hAnsiTheme="majorBidi" w:cstheme="majorBidi"/>
              </w:rPr>
              <w:t xml:space="preserve"> policies </w:t>
            </w:r>
            <w:r>
              <w:rPr>
                <w:rFonts w:asciiTheme="majorBidi" w:hAnsiTheme="majorBidi" w:cstheme="majorBidi"/>
              </w:rPr>
              <w:t>of the any of the two countries.</w:t>
            </w:r>
          </w:p>
        </w:tc>
      </w:tr>
    </w:tbl>
    <w:p w14:paraId="2A72B835" w14:textId="77777777" w:rsidR="00A21196" w:rsidRPr="00A21196" w:rsidRDefault="00A21196" w:rsidP="00A21196">
      <w:pPr>
        <w:spacing w:after="0" w:line="240" w:lineRule="auto"/>
        <w:rPr>
          <w:rFonts w:asciiTheme="majorBidi" w:hAnsiTheme="majorBidi" w:cstheme="majorBidi"/>
          <w:sz w:val="24"/>
          <w:szCs w:val="20"/>
        </w:rPr>
      </w:pPr>
    </w:p>
    <w:p w14:paraId="02C77C3C" w14:textId="77777777" w:rsidR="004D18BE" w:rsidRDefault="004D18BE" w:rsidP="00A21196">
      <w:pPr>
        <w:spacing w:after="0"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p w14:paraId="6C046CD3" w14:textId="77777777" w:rsidR="00A21196" w:rsidRPr="00A21196" w:rsidRDefault="00A21196" w:rsidP="00A21196">
      <w:pPr>
        <w:spacing w:after="0" w:line="240" w:lineRule="auto"/>
        <w:rPr>
          <w:rFonts w:asciiTheme="majorBidi" w:hAnsiTheme="majorBidi" w:cstheme="majorBidi"/>
          <w:sz w:val="24"/>
          <w:szCs w:val="20"/>
        </w:rPr>
      </w:pP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9B7B94" w14:paraId="4941CEF7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9B7B94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22061B" w:rsidRPr="009B7B94" w14:paraId="0DF21911" w14:textId="77777777" w:rsidTr="0022061B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3FF0A4E1" w14:textId="1FAC3C01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  <w:r w:rsidRPr="00585792">
              <w:rPr>
                <w:rFonts w:asciiTheme="majorBidi" w:hAnsiTheme="majorBidi" w:cstheme="majorBidi"/>
                <w:b/>
                <w:bCs/>
              </w:rPr>
              <w:t xml:space="preserve">Assessment  Task 1 : </w:t>
            </w:r>
          </w:p>
        </w:tc>
      </w:tr>
      <w:tr w:rsidR="0022061B" w:rsidRPr="009B7B94" w14:paraId="0A6360F9" w14:textId="77777777" w:rsidTr="009B7B94">
        <w:trPr>
          <w:trHeight w:val="398"/>
          <w:jc w:val="center"/>
        </w:trPr>
        <w:tc>
          <w:tcPr>
            <w:tcW w:w="6817" w:type="dxa"/>
          </w:tcPr>
          <w:p w14:paraId="2238E9B1" w14:textId="217CA0EF" w:rsidR="0022061B" w:rsidRPr="009B7B94" w:rsidRDefault="0022061B" w:rsidP="0022061B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Identify the authentic resources for the passport policies.</w:t>
            </w:r>
          </w:p>
        </w:tc>
        <w:tc>
          <w:tcPr>
            <w:tcW w:w="990" w:type="dxa"/>
            <w:vAlign w:val="center"/>
          </w:tcPr>
          <w:p w14:paraId="7C69F16E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76009C4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6CBCD324" w14:textId="77777777" w:rsidTr="009B7B94">
        <w:trPr>
          <w:trHeight w:val="398"/>
          <w:jc w:val="center"/>
        </w:trPr>
        <w:tc>
          <w:tcPr>
            <w:tcW w:w="6817" w:type="dxa"/>
          </w:tcPr>
          <w:p w14:paraId="665E3782" w14:textId="4536A234" w:rsidR="0022061B" w:rsidRPr="009B7B94" w:rsidRDefault="0022061B" w:rsidP="0022061B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Write down the different types of passports available.</w:t>
            </w:r>
          </w:p>
        </w:tc>
        <w:tc>
          <w:tcPr>
            <w:tcW w:w="990" w:type="dxa"/>
            <w:vAlign w:val="center"/>
          </w:tcPr>
          <w:p w14:paraId="4784517D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A370B64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6174F4EA" w14:textId="77777777" w:rsidTr="009B7B94">
        <w:trPr>
          <w:trHeight w:val="398"/>
          <w:jc w:val="center"/>
        </w:trPr>
        <w:tc>
          <w:tcPr>
            <w:tcW w:w="6817" w:type="dxa"/>
          </w:tcPr>
          <w:p w14:paraId="5E7256BB" w14:textId="5BF97344" w:rsidR="0022061B" w:rsidRPr="009B7B94" w:rsidRDefault="0022061B" w:rsidP="0022061B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Determine if there is any passport restriction for specific region.</w:t>
            </w:r>
          </w:p>
        </w:tc>
        <w:tc>
          <w:tcPr>
            <w:tcW w:w="990" w:type="dxa"/>
            <w:vAlign w:val="center"/>
          </w:tcPr>
          <w:p w14:paraId="6376238A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63E5CA5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3823C2BF" w14:textId="77777777" w:rsidTr="0022061B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4C3F6C1F" w14:textId="314A40EF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  <w:r w:rsidRPr="00585792">
              <w:rPr>
                <w:rFonts w:asciiTheme="majorBidi" w:hAnsiTheme="majorBidi" w:cstheme="majorBidi"/>
                <w:b/>
                <w:bCs/>
              </w:rPr>
              <w:t xml:space="preserve">Assessment  Task 2: </w:t>
            </w:r>
          </w:p>
        </w:tc>
      </w:tr>
      <w:tr w:rsidR="0022061B" w:rsidRPr="009B7B94" w14:paraId="12A3B1F0" w14:textId="77777777" w:rsidTr="009B7B94">
        <w:trPr>
          <w:trHeight w:val="398"/>
          <w:jc w:val="center"/>
        </w:trPr>
        <w:tc>
          <w:tcPr>
            <w:tcW w:w="6817" w:type="dxa"/>
          </w:tcPr>
          <w:p w14:paraId="7C321277" w14:textId="4C93DE3B" w:rsidR="0022061B" w:rsidRPr="009B7B94" w:rsidRDefault="0022061B" w:rsidP="0022061B">
            <w:pPr>
              <w:pStyle w:val="ListParagraph"/>
              <w:numPr>
                <w:ilvl w:val="0"/>
                <w:numId w:val="35"/>
              </w:numPr>
              <w:ind w:left="337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Germany</w:t>
            </w:r>
          </w:p>
        </w:tc>
        <w:tc>
          <w:tcPr>
            <w:tcW w:w="990" w:type="dxa"/>
            <w:vAlign w:val="center"/>
          </w:tcPr>
          <w:p w14:paraId="27FB6A60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32CA430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6442593B" w14:textId="77777777" w:rsidTr="009B7B94">
        <w:trPr>
          <w:trHeight w:val="398"/>
          <w:jc w:val="center"/>
        </w:trPr>
        <w:tc>
          <w:tcPr>
            <w:tcW w:w="6817" w:type="dxa"/>
          </w:tcPr>
          <w:p w14:paraId="53D0638B" w14:textId="5FC14AE8" w:rsidR="0022061B" w:rsidRPr="009B7B94" w:rsidRDefault="0022061B" w:rsidP="0022061B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Japan</w:t>
            </w:r>
          </w:p>
        </w:tc>
        <w:tc>
          <w:tcPr>
            <w:tcW w:w="990" w:type="dxa"/>
            <w:vAlign w:val="center"/>
          </w:tcPr>
          <w:p w14:paraId="7C87A16F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A492CA3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1045B0F3" w14:textId="77777777" w:rsidTr="009B7B94">
        <w:trPr>
          <w:trHeight w:val="398"/>
          <w:jc w:val="center"/>
        </w:trPr>
        <w:tc>
          <w:tcPr>
            <w:tcW w:w="6817" w:type="dxa"/>
          </w:tcPr>
          <w:p w14:paraId="096D048F" w14:textId="15639F71" w:rsidR="0022061B" w:rsidRPr="009B7B94" w:rsidRDefault="0022061B" w:rsidP="0022061B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Australia</w:t>
            </w:r>
          </w:p>
        </w:tc>
        <w:tc>
          <w:tcPr>
            <w:tcW w:w="990" w:type="dxa"/>
            <w:vAlign w:val="center"/>
          </w:tcPr>
          <w:p w14:paraId="365484A4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371653D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50401868" w14:textId="77777777" w:rsidTr="009B7B94">
        <w:trPr>
          <w:trHeight w:val="398"/>
          <w:jc w:val="center"/>
        </w:trPr>
        <w:tc>
          <w:tcPr>
            <w:tcW w:w="6817" w:type="dxa"/>
          </w:tcPr>
          <w:p w14:paraId="7EF70D4A" w14:textId="29E880E1" w:rsidR="0022061B" w:rsidRPr="009B7B94" w:rsidRDefault="0022061B" w:rsidP="0022061B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America</w:t>
            </w:r>
          </w:p>
        </w:tc>
        <w:tc>
          <w:tcPr>
            <w:tcW w:w="990" w:type="dxa"/>
            <w:vAlign w:val="center"/>
          </w:tcPr>
          <w:p w14:paraId="66C5C392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BECA343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53519C06" w14:textId="77777777" w:rsidTr="009B7B94">
        <w:trPr>
          <w:trHeight w:val="398"/>
          <w:jc w:val="center"/>
        </w:trPr>
        <w:tc>
          <w:tcPr>
            <w:tcW w:w="6817" w:type="dxa"/>
          </w:tcPr>
          <w:p w14:paraId="471AE099" w14:textId="57A4EE82" w:rsidR="0022061B" w:rsidRPr="009B7B94" w:rsidRDefault="0022061B" w:rsidP="0022061B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Dubai</w:t>
            </w:r>
          </w:p>
        </w:tc>
        <w:tc>
          <w:tcPr>
            <w:tcW w:w="990" w:type="dxa"/>
            <w:vAlign w:val="center"/>
          </w:tcPr>
          <w:p w14:paraId="6D273B0D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5114A07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41DCD056" w14:textId="77777777" w:rsidTr="009B7B94">
        <w:trPr>
          <w:trHeight w:val="398"/>
          <w:jc w:val="center"/>
        </w:trPr>
        <w:tc>
          <w:tcPr>
            <w:tcW w:w="6817" w:type="dxa"/>
          </w:tcPr>
          <w:p w14:paraId="27092A22" w14:textId="6D5EE8F6" w:rsidR="0022061B" w:rsidRPr="009B7B94" w:rsidRDefault="0022061B" w:rsidP="0022061B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Norway</w:t>
            </w:r>
          </w:p>
        </w:tc>
        <w:tc>
          <w:tcPr>
            <w:tcW w:w="990" w:type="dxa"/>
            <w:vAlign w:val="center"/>
          </w:tcPr>
          <w:p w14:paraId="25A22103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7D92E94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4D5D6EE5" w14:textId="77777777" w:rsidTr="009B7B94">
        <w:trPr>
          <w:trHeight w:val="398"/>
          <w:jc w:val="center"/>
        </w:trPr>
        <w:tc>
          <w:tcPr>
            <w:tcW w:w="6817" w:type="dxa"/>
          </w:tcPr>
          <w:p w14:paraId="37C6C97E" w14:textId="6D1C093F" w:rsidR="0022061B" w:rsidRPr="009B7B94" w:rsidRDefault="0022061B" w:rsidP="0022061B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Italy</w:t>
            </w:r>
          </w:p>
        </w:tc>
        <w:tc>
          <w:tcPr>
            <w:tcW w:w="990" w:type="dxa"/>
            <w:vAlign w:val="center"/>
          </w:tcPr>
          <w:p w14:paraId="602CA81C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C3A2300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1A1269E1" w14:textId="77777777" w:rsidTr="009B7B94">
        <w:trPr>
          <w:trHeight w:val="398"/>
          <w:jc w:val="center"/>
        </w:trPr>
        <w:tc>
          <w:tcPr>
            <w:tcW w:w="6817" w:type="dxa"/>
          </w:tcPr>
          <w:p w14:paraId="62C0F511" w14:textId="679B94AB" w:rsidR="0022061B" w:rsidRPr="009B7B94" w:rsidRDefault="0022061B" w:rsidP="0022061B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Identify the authentic resources for the visa policies.</w:t>
            </w:r>
          </w:p>
        </w:tc>
        <w:tc>
          <w:tcPr>
            <w:tcW w:w="990" w:type="dxa"/>
            <w:vAlign w:val="center"/>
          </w:tcPr>
          <w:p w14:paraId="1F868B6F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79FD747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075B30AF" w14:textId="77777777" w:rsidTr="009B7B94">
        <w:trPr>
          <w:trHeight w:val="398"/>
          <w:jc w:val="center"/>
        </w:trPr>
        <w:tc>
          <w:tcPr>
            <w:tcW w:w="6817" w:type="dxa"/>
          </w:tcPr>
          <w:p w14:paraId="521F22B4" w14:textId="56A35BC8" w:rsidR="0022061B" w:rsidRPr="009B7B94" w:rsidRDefault="0022061B" w:rsidP="0022061B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Determine the different types of visas available in the chosen countries.</w:t>
            </w:r>
          </w:p>
        </w:tc>
        <w:tc>
          <w:tcPr>
            <w:tcW w:w="990" w:type="dxa"/>
            <w:vAlign w:val="center"/>
          </w:tcPr>
          <w:p w14:paraId="0F83255E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53D2FB0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6FA89490" w14:textId="77777777" w:rsidTr="009B7B94">
        <w:trPr>
          <w:trHeight w:val="398"/>
          <w:jc w:val="center"/>
        </w:trPr>
        <w:tc>
          <w:tcPr>
            <w:tcW w:w="6817" w:type="dxa"/>
          </w:tcPr>
          <w:p w14:paraId="4C8692CA" w14:textId="5404E491" w:rsidR="0022061B" w:rsidRPr="009B7B94" w:rsidRDefault="0022061B" w:rsidP="0022061B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Determine if there is any visa restriction for specific region in the chosen countries.</w:t>
            </w:r>
          </w:p>
        </w:tc>
        <w:tc>
          <w:tcPr>
            <w:tcW w:w="990" w:type="dxa"/>
            <w:vAlign w:val="center"/>
          </w:tcPr>
          <w:p w14:paraId="61BA2B51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E1CBDC2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2A0214B6" w14:textId="77777777" w:rsidTr="0022061B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5CE3CB7B" w14:textId="39276569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  <w:r w:rsidRPr="00585792">
              <w:rPr>
                <w:rFonts w:asciiTheme="majorBidi" w:hAnsiTheme="majorBidi" w:cstheme="majorBidi"/>
                <w:b/>
                <w:bCs/>
              </w:rPr>
              <w:t xml:space="preserve">Assessment  Task 3: </w:t>
            </w:r>
          </w:p>
        </w:tc>
      </w:tr>
      <w:tr w:rsidR="0022061B" w:rsidRPr="009B7B94" w14:paraId="40FFD1B4" w14:textId="77777777" w:rsidTr="009B7B94">
        <w:trPr>
          <w:trHeight w:val="398"/>
          <w:jc w:val="center"/>
        </w:trPr>
        <w:tc>
          <w:tcPr>
            <w:tcW w:w="6817" w:type="dxa"/>
          </w:tcPr>
          <w:p w14:paraId="0A7123B7" w14:textId="2156B365" w:rsidR="0022061B" w:rsidRPr="009B7B94" w:rsidRDefault="0022061B" w:rsidP="0022061B">
            <w:pPr>
              <w:pStyle w:val="ListParagraph"/>
              <w:numPr>
                <w:ilvl w:val="0"/>
                <w:numId w:val="36"/>
              </w:numPr>
              <w:ind w:left="337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Germany</w:t>
            </w:r>
          </w:p>
        </w:tc>
        <w:tc>
          <w:tcPr>
            <w:tcW w:w="990" w:type="dxa"/>
            <w:vAlign w:val="center"/>
          </w:tcPr>
          <w:p w14:paraId="3173DD07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4F33332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4556018F" w14:textId="77777777" w:rsidTr="009B7B94">
        <w:trPr>
          <w:trHeight w:val="398"/>
          <w:jc w:val="center"/>
        </w:trPr>
        <w:tc>
          <w:tcPr>
            <w:tcW w:w="6817" w:type="dxa"/>
          </w:tcPr>
          <w:p w14:paraId="4267496B" w14:textId="162CFE83" w:rsidR="0022061B" w:rsidRPr="009B7B94" w:rsidRDefault="0022061B" w:rsidP="0022061B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Japan</w:t>
            </w:r>
          </w:p>
        </w:tc>
        <w:tc>
          <w:tcPr>
            <w:tcW w:w="990" w:type="dxa"/>
            <w:vAlign w:val="center"/>
          </w:tcPr>
          <w:p w14:paraId="0F78555B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66F427A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2B745838" w14:textId="77777777" w:rsidTr="009B7B94">
        <w:trPr>
          <w:trHeight w:val="398"/>
          <w:jc w:val="center"/>
        </w:trPr>
        <w:tc>
          <w:tcPr>
            <w:tcW w:w="6817" w:type="dxa"/>
          </w:tcPr>
          <w:p w14:paraId="218B232E" w14:textId="572CB2BE" w:rsidR="0022061B" w:rsidRPr="009B7B94" w:rsidRDefault="0022061B" w:rsidP="0022061B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lastRenderedPageBreak/>
              <w:t>Australia</w:t>
            </w:r>
          </w:p>
        </w:tc>
        <w:tc>
          <w:tcPr>
            <w:tcW w:w="990" w:type="dxa"/>
            <w:vAlign w:val="center"/>
          </w:tcPr>
          <w:p w14:paraId="71D15B2C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7A3A16C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02E5A507" w14:textId="77777777" w:rsidTr="009B7B94">
        <w:trPr>
          <w:trHeight w:val="398"/>
          <w:jc w:val="center"/>
        </w:trPr>
        <w:tc>
          <w:tcPr>
            <w:tcW w:w="6817" w:type="dxa"/>
          </w:tcPr>
          <w:p w14:paraId="37C48B63" w14:textId="68D203FA" w:rsidR="0022061B" w:rsidRPr="009B7B94" w:rsidRDefault="0022061B" w:rsidP="0022061B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America</w:t>
            </w:r>
          </w:p>
        </w:tc>
        <w:tc>
          <w:tcPr>
            <w:tcW w:w="990" w:type="dxa"/>
            <w:vAlign w:val="center"/>
          </w:tcPr>
          <w:p w14:paraId="0A2415DB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5673193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66EC8AF9" w14:textId="77777777" w:rsidTr="009B7B94">
        <w:trPr>
          <w:trHeight w:val="398"/>
          <w:jc w:val="center"/>
        </w:trPr>
        <w:tc>
          <w:tcPr>
            <w:tcW w:w="6817" w:type="dxa"/>
          </w:tcPr>
          <w:p w14:paraId="71DD7F39" w14:textId="5BEF8FAB" w:rsidR="0022061B" w:rsidRPr="009B7B94" w:rsidRDefault="0022061B" w:rsidP="0022061B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Dubai</w:t>
            </w:r>
          </w:p>
        </w:tc>
        <w:tc>
          <w:tcPr>
            <w:tcW w:w="990" w:type="dxa"/>
            <w:vAlign w:val="center"/>
          </w:tcPr>
          <w:p w14:paraId="5966A358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19547B3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05F0C403" w14:textId="77777777" w:rsidTr="009B7B94">
        <w:trPr>
          <w:trHeight w:val="398"/>
          <w:jc w:val="center"/>
        </w:trPr>
        <w:tc>
          <w:tcPr>
            <w:tcW w:w="6817" w:type="dxa"/>
          </w:tcPr>
          <w:p w14:paraId="20930409" w14:textId="10678B02" w:rsidR="0022061B" w:rsidRPr="009B7B94" w:rsidRDefault="0022061B" w:rsidP="0022061B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Norway</w:t>
            </w:r>
          </w:p>
        </w:tc>
        <w:tc>
          <w:tcPr>
            <w:tcW w:w="990" w:type="dxa"/>
            <w:vAlign w:val="center"/>
          </w:tcPr>
          <w:p w14:paraId="430E9AAC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2508450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7DDA8C42" w14:textId="77777777" w:rsidTr="009B7B94">
        <w:trPr>
          <w:trHeight w:val="398"/>
          <w:jc w:val="center"/>
        </w:trPr>
        <w:tc>
          <w:tcPr>
            <w:tcW w:w="6817" w:type="dxa"/>
          </w:tcPr>
          <w:p w14:paraId="721F8BD7" w14:textId="6F4C972D" w:rsidR="0022061B" w:rsidRPr="009B7B94" w:rsidRDefault="0022061B" w:rsidP="0022061B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Italy</w:t>
            </w:r>
          </w:p>
        </w:tc>
        <w:tc>
          <w:tcPr>
            <w:tcW w:w="990" w:type="dxa"/>
            <w:vAlign w:val="center"/>
          </w:tcPr>
          <w:p w14:paraId="3F44A1BB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6FD48B1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5BA4DE09" w14:textId="77777777" w:rsidTr="0022061B">
        <w:trPr>
          <w:trHeight w:val="179"/>
          <w:jc w:val="center"/>
        </w:trPr>
        <w:tc>
          <w:tcPr>
            <w:tcW w:w="6817" w:type="dxa"/>
          </w:tcPr>
          <w:p w14:paraId="1DD89F47" w14:textId="6850962D" w:rsidR="0022061B" w:rsidRPr="009B7B94" w:rsidRDefault="0022061B" w:rsidP="0022061B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 xml:space="preserve">Identify the authentic resources for the </w:t>
            </w:r>
            <w:proofErr w:type="spellStart"/>
            <w:r w:rsidRPr="00585792">
              <w:rPr>
                <w:rFonts w:asciiTheme="majorBidi" w:hAnsiTheme="majorBidi" w:cstheme="majorBidi"/>
              </w:rPr>
              <w:t>covid</w:t>
            </w:r>
            <w:proofErr w:type="spellEnd"/>
            <w:r w:rsidRPr="00585792">
              <w:rPr>
                <w:rFonts w:asciiTheme="majorBidi" w:hAnsiTheme="majorBidi" w:cstheme="majorBidi"/>
              </w:rPr>
              <w:t xml:space="preserve"> policies.</w:t>
            </w:r>
          </w:p>
        </w:tc>
        <w:tc>
          <w:tcPr>
            <w:tcW w:w="990" w:type="dxa"/>
            <w:vAlign w:val="center"/>
          </w:tcPr>
          <w:p w14:paraId="1A631E64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791B3A0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261F2ADC" w14:textId="0E1F7F90" w:rsidR="001C1894" w:rsidRDefault="001C1894">
      <w:pPr>
        <w:rPr>
          <w:rFonts w:asciiTheme="majorBidi" w:hAnsiTheme="majorBidi" w:cstheme="majorBidi"/>
        </w:rPr>
      </w:pPr>
    </w:p>
    <w:p w14:paraId="7B8FDA1C" w14:textId="58AF6187" w:rsidR="009B7B94" w:rsidRDefault="009B7B94">
      <w:pPr>
        <w:rPr>
          <w:rFonts w:asciiTheme="majorBidi" w:hAnsiTheme="majorBidi" w:cstheme="majorBidi"/>
        </w:rPr>
      </w:pPr>
    </w:p>
    <w:p w14:paraId="5B3D4D89" w14:textId="59D46446" w:rsidR="009B7B94" w:rsidRDefault="009B7B94">
      <w:pPr>
        <w:rPr>
          <w:rFonts w:asciiTheme="majorBidi" w:hAnsiTheme="majorBidi" w:cstheme="majorBidi"/>
        </w:rPr>
      </w:pPr>
    </w:p>
    <w:p w14:paraId="4417B3A9" w14:textId="5C543941" w:rsidR="009B7B94" w:rsidRDefault="009B7B94">
      <w:pPr>
        <w:rPr>
          <w:rFonts w:asciiTheme="majorBidi" w:hAnsiTheme="majorBidi" w:cstheme="majorBidi"/>
        </w:rPr>
      </w:pPr>
    </w:p>
    <w:p w14:paraId="26254ACE" w14:textId="7FB392A7" w:rsidR="009B7B94" w:rsidRDefault="009B7B94">
      <w:pPr>
        <w:rPr>
          <w:rFonts w:asciiTheme="majorBidi" w:hAnsiTheme="majorBidi" w:cstheme="majorBidi"/>
        </w:rPr>
      </w:pPr>
    </w:p>
    <w:p w14:paraId="270E1E5C" w14:textId="77777777" w:rsidR="009B7B94" w:rsidRPr="009B7B94" w:rsidRDefault="009B7B94">
      <w:pPr>
        <w:rPr>
          <w:rFonts w:asciiTheme="majorBidi" w:hAnsiTheme="majorBidi" w:cstheme="majorBidi"/>
        </w:rPr>
      </w:pPr>
    </w:p>
    <w:p w14:paraId="5C181996" w14:textId="77777777" w:rsidR="004D18BE" w:rsidRPr="009B7B94" w:rsidRDefault="004D18BE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</w:t>
      </w:r>
      <w:r w:rsidR="00023E92" w:rsidRPr="009B7B94">
        <w:rPr>
          <w:rFonts w:asciiTheme="majorBidi" w:hAnsiTheme="majorBidi" w:cstheme="majorBidi"/>
          <w:b/>
          <w:bCs/>
        </w:rPr>
        <w:t xml:space="preserve">s Signature__________________ </w:t>
      </w:r>
      <w:r w:rsidRPr="009B7B94">
        <w:rPr>
          <w:rFonts w:asciiTheme="majorBidi" w:hAnsiTheme="majorBidi" w:cstheme="majorBidi"/>
          <w:b/>
          <w:bCs/>
        </w:rPr>
        <w:t>Assessor’</w:t>
      </w:r>
      <w:r w:rsidR="00023E92" w:rsidRPr="009B7B94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77777777" w:rsidR="00DA03FD" w:rsidRDefault="004D18BE" w:rsidP="00DA03FD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 xml:space="preserve">Date: </w:t>
      </w:r>
      <w:r w:rsidR="00DA03FD" w:rsidRPr="009B7B94">
        <w:rPr>
          <w:rFonts w:asciiTheme="majorBidi" w:hAnsiTheme="majorBidi" w:cstheme="majorBidi"/>
          <w:b/>
          <w:bCs/>
        </w:rPr>
        <w:t>_______________________________</w:t>
      </w:r>
    </w:p>
    <w:p w14:paraId="5120B373" w14:textId="77777777" w:rsidR="0022061B" w:rsidRDefault="0022061B" w:rsidP="00DA03FD">
      <w:pPr>
        <w:rPr>
          <w:rFonts w:asciiTheme="majorBidi" w:hAnsiTheme="majorBidi" w:cstheme="majorBidi"/>
          <w:b/>
          <w:bCs/>
        </w:rPr>
      </w:pPr>
    </w:p>
    <w:p w14:paraId="6E912A7A" w14:textId="77777777" w:rsidR="0022061B" w:rsidRDefault="0022061B" w:rsidP="00DA03FD">
      <w:pPr>
        <w:rPr>
          <w:rFonts w:asciiTheme="majorBidi" w:hAnsiTheme="majorBidi" w:cstheme="majorBidi"/>
          <w:b/>
          <w:bCs/>
        </w:rPr>
      </w:pPr>
    </w:p>
    <w:p w14:paraId="52177325" w14:textId="77777777" w:rsidR="0022061B" w:rsidRDefault="0022061B" w:rsidP="00DA03FD">
      <w:pPr>
        <w:rPr>
          <w:rFonts w:asciiTheme="majorBidi" w:hAnsiTheme="majorBidi" w:cstheme="majorBidi"/>
          <w:b/>
          <w:bCs/>
        </w:rPr>
      </w:pPr>
    </w:p>
    <w:p w14:paraId="68A930C6" w14:textId="77777777" w:rsidR="0022061B" w:rsidRDefault="0022061B" w:rsidP="00DA03FD">
      <w:pPr>
        <w:rPr>
          <w:rFonts w:asciiTheme="majorBidi" w:hAnsiTheme="majorBidi" w:cstheme="majorBidi"/>
          <w:b/>
          <w:bCs/>
        </w:rPr>
      </w:pPr>
    </w:p>
    <w:p w14:paraId="3DC11012" w14:textId="77777777" w:rsidR="0022061B" w:rsidRDefault="0022061B" w:rsidP="00DA03FD">
      <w:pPr>
        <w:rPr>
          <w:rFonts w:asciiTheme="majorBidi" w:hAnsiTheme="majorBidi" w:cstheme="majorBidi"/>
          <w:b/>
          <w:bCs/>
        </w:rPr>
      </w:pPr>
    </w:p>
    <w:p w14:paraId="32924AD9" w14:textId="77777777" w:rsidR="0022061B" w:rsidRDefault="0022061B" w:rsidP="00DA03FD">
      <w:pPr>
        <w:rPr>
          <w:rFonts w:asciiTheme="majorBidi" w:hAnsiTheme="majorBidi" w:cstheme="majorBidi"/>
          <w:b/>
          <w:bCs/>
        </w:rPr>
      </w:pPr>
    </w:p>
    <w:p w14:paraId="314E252C" w14:textId="77777777" w:rsidR="0022061B" w:rsidRDefault="0022061B" w:rsidP="00DA03FD">
      <w:pPr>
        <w:rPr>
          <w:rFonts w:asciiTheme="majorBidi" w:hAnsiTheme="majorBidi" w:cstheme="majorBidi"/>
          <w:b/>
          <w:bCs/>
        </w:rPr>
      </w:pPr>
    </w:p>
    <w:p w14:paraId="1DF4E79F" w14:textId="77777777" w:rsidR="0022061B" w:rsidRDefault="0022061B" w:rsidP="00DA03FD">
      <w:pPr>
        <w:rPr>
          <w:rFonts w:asciiTheme="majorBidi" w:hAnsiTheme="majorBidi" w:cstheme="majorBidi"/>
          <w:b/>
          <w:bCs/>
        </w:rPr>
      </w:pPr>
    </w:p>
    <w:p w14:paraId="5766820C" w14:textId="77777777" w:rsidR="0022061B" w:rsidRDefault="0022061B" w:rsidP="00DA03FD">
      <w:pPr>
        <w:rPr>
          <w:rFonts w:asciiTheme="majorBidi" w:hAnsiTheme="majorBidi" w:cstheme="majorBidi"/>
          <w:b/>
          <w:bCs/>
        </w:rPr>
      </w:pPr>
    </w:p>
    <w:p w14:paraId="1297E48C" w14:textId="77777777" w:rsidR="0022061B" w:rsidRDefault="0022061B" w:rsidP="00DA03FD">
      <w:pPr>
        <w:rPr>
          <w:rFonts w:asciiTheme="majorBidi" w:hAnsiTheme="majorBidi" w:cstheme="majorBidi"/>
          <w:b/>
          <w:bCs/>
        </w:rPr>
      </w:pPr>
    </w:p>
    <w:p w14:paraId="68278EB2" w14:textId="77777777" w:rsidR="0022061B" w:rsidRDefault="0022061B" w:rsidP="00DA03FD">
      <w:pPr>
        <w:rPr>
          <w:rFonts w:asciiTheme="majorBidi" w:hAnsiTheme="majorBidi" w:cstheme="majorBidi"/>
          <w:b/>
          <w:bCs/>
        </w:rPr>
      </w:pPr>
    </w:p>
    <w:p w14:paraId="509A3993" w14:textId="77777777" w:rsidR="0022061B" w:rsidRDefault="0022061B" w:rsidP="00DA03FD">
      <w:pPr>
        <w:rPr>
          <w:rFonts w:asciiTheme="majorBidi" w:hAnsiTheme="majorBidi" w:cstheme="majorBidi"/>
          <w:b/>
          <w:bCs/>
        </w:rPr>
      </w:pPr>
    </w:p>
    <w:p w14:paraId="479FA05B" w14:textId="77777777" w:rsidR="0022061B" w:rsidRDefault="0022061B" w:rsidP="00DA03FD">
      <w:pPr>
        <w:rPr>
          <w:rFonts w:asciiTheme="majorBidi" w:hAnsiTheme="majorBidi" w:cstheme="majorBidi"/>
          <w:b/>
          <w:bCs/>
        </w:rPr>
      </w:pPr>
    </w:p>
    <w:p w14:paraId="51D7A8BC" w14:textId="77777777" w:rsidR="0022061B" w:rsidRDefault="0022061B" w:rsidP="00DA03FD">
      <w:pPr>
        <w:rPr>
          <w:rFonts w:asciiTheme="majorBidi" w:hAnsiTheme="majorBidi" w:cstheme="majorBidi"/>
          <w:b/>
          <w:bCs/>
        </w:rPr>
      </w:pPr>
    </w:p>
    <w:p w14:paraId="597120CB" w14:textId="77777777" w:rsidR="0022061B" w:rsidRDefault="0022061B" w:rsidP="00DA03FD">
      <w:pPr>
        <w:rPr>
          <w:rFonts w:asciiTheme="majorBidi" w:hAnsiTheme="majorBidi" w:cstheme="majorBidi"/>
          <w:b/>
          <w:bCs/>
        </w:rPr>
      </w:pPr>
    </w:p>
    <w:p w14:paraId="6403E62F" w14:textId="77777777" w:rsidR="0022061B" w:rsidRDefault="0022061B" w:rsidP="00DA03FD">
      <w:pPr>
        <w:rPr>
          <w:rFonts w:asciiTheme="majorBidi" w:hAnsiTheme="majorBidi" w:cstheme="majorBidi"/>
          <w:b/>
          <w:bCs/>
        </w:rPr>
      </w:pPr>
    </w:p>
    <w:p w14:paraId="04A27C22" w14:textId="77777777" w:rsidR="0022061B" w:rsidRPr="009B7B94" w:rsidRDefault="0022061B" w:rsidP="00DA03FD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F3E5FC" w14:textId="77777777" w:rsidR="00C05385" w:rsidRPr="009B7B94" w:rsidRDefault="00C05385" w:rsidP="009B7B94">
      <w:pPr>
        <w:pStyle w:val="Heading1"/>
      </w:pPr>
      <w:r w:rsidRPr="009B7B94"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FB4A61" w:rsidRPr="009B7B94" w14:paraId="7323BFF0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2D69AE35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7B5E7F" w:rsidRPr="009B7B94" w14:paraId="30B0DDCD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7B5E7F" w:rsidRPr="009B7B94" w:rsidRDefault="007B5E7F" w:rsidP="007B5E7F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BF4280B" w14:textId="1F08E45A" w:rsidR="007B5E7F" w:rsidRPr="009B7B94" w:rsidRDefault="007B5E7F" w:rsidP="007B5E7F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7B5E7F">
              <w:rPr>
                <w:rFonts w:asciiTheme="majorBidi" w:hAnsiTheme="majorBidi" w:cstheme="majorBidi"/>
                <w:b/>
                <w:bCs/>
                <w:szCs w:val="28"/>
              </w:rPr>
              <w:t>Apply updated practices in Tourism Industry</w:t>
            </w:r>
          </w:p>
        </w:tc>
      </w:tr>
      <w:tr w:rsidR="00FB4A61" w:rsidRPr="009B7B94" w14:paraId="5AE7D107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375ABD04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FB4A61" w:rsidRPr="009B7B94" w14:paraId="2BCFAD6E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FB4A61" w:rsidRPr="009B7B94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</w:tc>
      </w:tr>
      <w:tr w:rsidR="00FB4A61" w:rsidRPr="009B7B94" w14:paraId="20788108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9B7B94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67C083BA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78CFD3F0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FB4A61" w:rsidRPr="009B7B94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235AB884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9B7B94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9B7B94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9B7B94" w14:paraId="17F20B53" w14:textId="77777777" w:rsidTr="00090E08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  <w:vAlign w:val="center"/>
          </w:tcPr>
          <w:p w14:paraId="38A084EC" w14:textId="77777777" w:rsidR="00C05385" w:rsidRPr="009B7B94" w:rsidRDefault="00C05385" w:rsidP="00090E08">
            <w:pPr>
              <w:jc w:val="center"/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  <w:vAlign w:val="center"/>
          </w:tcPr>
          <w:p w14:paraId="0118212A" w14:textId="6A0842EC" w:rsidR="00C05385" w:rsidRPr="009B7B94" w:rsidRDefault="00C05385" w:rsidP="00090E08">
            <w:pPr>
              <w:jc w:val="center"/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566" w:type="dxa"/>
            <w:vAlign w:val="center"/>
          </w:tcPr>
          <w:p w14:paraId="15BCEA0E" w14:textId="77777777" w:rsidR="00C05385" w:rsidRPr="009B7B94" w:rsidRDefault="00C05385" w:rsidP="00090E0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  <w:vAlign w:val="center"/>
          </w:tcPr>
          <w:p w14:paraId="0B6BCB7F" w14:textId="77777777" w:rsidR="00C05385" w:rsidRPr="009B7B94" w:rsidRDefault="00C05385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  <w:vAlign w:val="center"/>
          </w:tcPr>
          <w:p w14:paraId="416A6CCA" w14:textId="78E408AA" w:rsidR="00C05385" w:rsidRPr="009B7B94" w:rsidRDefault="00C05385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  <w:vAlign w:val="center"/>
          </w:tcPr>
          <w:p w14:paraId="2ADC5292" w14:textId="77777777" w:rsidR="00C05385" w:rsidRPr="009B7B94" w:rsidRDefault="00C05385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  <w:vAlign w:val="center"/>
          </w:tcPr>
          <w:p w14:paraId="61586A47" w14:textId="77777777" w:rsidR="00C05385" w:rsidRPr="009B7B94" w:rsidRDefault="00C05385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D4B6F" w:rsidRPr="009B7B94" w14:paraId="3076F105" w14:textId="77777777" w:rsidTr="00090E08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3576403" w14:textId="7C244505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  <w:vAlign w:val="center"/>
          </w:tcPr>
          <w:p w14:paraId="2AA4A966" w14:textId="4F220D0D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  <w:vAlign w:val="center"/>
          </w:tcPr>
          <w:p w14:paraId="0A036D86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  <w:vAlign w:val="center"/>
          </w:tcPr>
          <w:p w14:paraId="408D5B63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  <w:vAlign w:val="center"/>
          </w:tcPr>
          <w:p w14:paraId="09F7B72A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  <w:vAlign w:val="center"/>
          </w:tcPr>
          <w:p w14:paraId="7F3A83B2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  <w:vAlign w:val="center"/>
          </w:tcPr>
          <w:p w14:paraId="02DB41C6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D4B6F" w:rsidRPr="009B7B94" w14:paraId="05DB2A76" w14:textId="77777777" w:rsidTr="00090E08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  <w:vAlign w:val="center"/>
          </w:tcPr>
          <w:p w14:paraId="1B62BA28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  <w:vAlign w:val="center"/>
          </w:tcPr>
          <w:p w14:paraId="358C431C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  <w:vAlign w:val="center"/>
          </w:tcPr>
          <w:p w14:paraId="60F753F3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  <w:vAlign w:val="center"/>
          </w:tcPr>
          <w:p w14:paraId="0B5C75C2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  <w:vAlign w:val="center"/>
          </w:tcPr>
          <w:p w14:paraId="751E5D34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  <w:vAlign w:val="center"/>
          </w:tcPr>
          <w:p w14:paraId="28EA89E8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  <w:vAlign w:val="center"/>
          </w:tcPr>
          <w:p w14:paraId="48B9400E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9B7B94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9B7B94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9B7B94" w:rsidRDefault="00C05385" w:rsidP="009B7B94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9B7B94" w14:paraId="1A9E3348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830A75" w:rsidRPr="009B7B94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5D990582" w14:textId="77777777" w:rsidR="007B5E7F" w:rsidRPr="005456E8" w:rsidRDefault="007B5E7F" w:rsidP="007B5E7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Assessment  Task 1 : </w:t>
            </w:r>
          </w:p>
          <w:p w14:paraId="52753713" w14:textId="77777777" w:rsidR="007B5E7F" w:rsidRPr="005456E8" w:rsidRDefault="007B5E7F" w:rsidP="007B5E7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5456E8">
              <w:rPr>
                <w:rFonts w:asciiTheme="majorBidi" w:hAnsiTheme="majorBidi" w:cstheme="majorBidi"/>
                <w:color w:val="auto"/>
              </w:rPr>
              <w:t>Chec</w:t>
            </w:r>
            <w:r>
              <w:rPr>
                <w:rFonts w:asciiTheme="majorBidi" w:hAnsiTheme="majorBidi" w:cstheme="majorBidi"/>
                <w:color w:val="auto"/>
              </w:rPr>
              <w:t>k the updated passport policies.</w:t>
            </w:r>
          </w:p>
          <w:p w14:paraId="75CEAE7D" w14:textId="77777777" w:rsidR="007B5E7F" w:rsidRDefault="007B5E7F" w:rsidP="007B5E7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Assessment  Task 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2</w:t>
            </w: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 : </w:t>
            </w:r>
          </w:p>
          <w:p w14:paraId="1508E268" w14:textId="77777777" w:rsidR="007B5E7F" w:rsidRPr="005456E8" w:rsidRDefault="007B5E7F" w:rsidP="007B5E7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5456E8">
              <w:rPr>
                <w:rFonts w:asciiTheme="majorBidi" w:hAnsiTheme="majorBidi" w:cstheme="majorBidi"/>
                <w:color w:val="auto"/>
              </w:rPr>
              <w:t xml:space="preserve">Check the updated visa policies </w:t>
            </w:r>
            <w:r>
              <w:rPr>
                <w:rFonts w:asciiTheme="majorBidi" w:hAnsiTheme="majorBidi" w:cstheme="majorBidi"/>
                <w:color w:val="auto"/>
              </w:rPr>
              <w:t>of the given countries.</w:t>
            </w:r>
          </w:p>
          <w:p w14:paraId="10E25FF7" w14:textId="77777777" w:rsidR="007B5E7F" w:rsidRDefault="007B5E7F" w:rsidP="007B5E7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Assessment  Task 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3</w:t>
            </w:r>
            <w:r w:rsidRPr="005456E8">
              <w:rPr>
                <w:rFonts w:asciiTheme="majorBidi" w:hAnsiTheme="majorBidi" w:cstheme="majorBidi"/>
                <w:b/>
                <w:bCs/>
                <w:color w:val="auto"/>
              </w:rPr>
              <w:t xml:space="preserve"> : </w:t>
            </w:r>
          </w:p>
          <w:p w14:paraId="215A2730" w14:textId="1F000282" w:rsidR="00830A75" w:rsidRPr="007B5E7F" w:rsidRDefault="007B5E7F" w:rsidP="007B5E7F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5456E8">
              <w:rPr>
                <w:rFonts w:asciiTheme="majorBidi" w:hAnsiTheme="majorBidi" w:cstheme="majorBidi"/>
              </w:rPr>
              <w:t>Check the updated Covid</w:t>
            </w:r>
            <w:r>
              <w:rPr>
                <w:rFonts w:asciiTheme="majorBidi" w:hAnsiTheme="majorBidi" w:cstheme="majorBidi"/>
              </w:rPr>
              <w:t>-19</w:t>
            </w:r>
            <w:r w:rsidRPr="005456E8">
              <w:rPr>
                <w:rFonts w:asciiTheme="majorBidi" w:hAnsiTheme="majorBidi" w:cstheme="majorBidi"/>
              </w:rPr>
              <w:t xml:space="preserve"> policies </w:t>
            </w:r>
            <w:r>
              <w:rPr>
                <w:rFonts w:asciiTheme="majorBidi" w:hAnsiTheme="majorBidi" w:cstheme="majorBidi"/>
              </w:rPr>
              <w:t>of the any of the two countries.</w:t>
            </w:r>
          </w:p>
        </w:tc>
      </w:tr>
      <w:tr w:rsidR="00830A75" w:rsidRPr="009B7B94" w14:paraId="4CF7E47B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22061B" w:rsidRPr="009B7B94" w14:paraId="1B56AC4A" w14:textId="77777777" w:rsidTr="00CF0FF3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45D51A17" w14:textId="6C3A4B18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  <w:b/>
                <w:bCs/>
              </w:rPr>
              <w:t xml:space="preserve">Assessment  Task 1 : </w:t>
            </w:r>
          </w:p>
        </w:tc>
      </w:tr>
      <w:tr w:rsidR="0022061B" w:rsidRPr="009B7B94" w14:paraId="116ED63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71C54BE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4EBF043" w14:textId="791742F0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Identify the authentic resources for the passport policies.</w:t>
            </w:r>
          </w:p>
        </w:tc>
        <w:tc>
          <w:tcPr>
            <w:tcW w:w="1080" w:type="dxa"/>
            <w:vAlign w:val="center"/>
          </w:tcPr>
          <w:p w14:paraId="2A6D221E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  <w:r w:rsidRPr="009B7B94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393984" behindDoc="0" locked="0" layoutInCell="1" allowOverlap="1" wp14:anchorId="5A275B35" wp14:editId="32E2D453">
                      <wp:simplePos x="0" y="0"/>
                      <wp:positionH relativeFrom="column">
                        <wp:posOffset>118110</wp:posOffset>
                      </wp:positionH>
                      <wp:positionV relativeFrom="paragraph">
                        <wp:posOffset>31750</wp:posOffset>
                      </wp:positionV>
                      <wp:extent cx="361315" cy="163195"/>
                      <wp:effectExtent l="0" t="0" r="19685" b="27305"/>
                      <wp:wrapNone/>
                      <wp:docPr id="259" name="Rounded 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B6D1CE8" id="Rounded Rectangle 33" o:spid="_x0000_s1026" style="position:absolute;margin-left:9.3pt;margin-top:2.5pt;width:28.45pt;height:12.85pt;z-index:25239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" filled="f" strokecolor="#243f60 [1604]" strokeweight=".25pt"/>
                  </w:pict>
                </mc:Fallback>
              </mc:AlternateContent>
            </w:r>
          </w:p>
        </w:tc>
        <w:tc>
          <w:tcPr>
            <w:tcW w:w="990" w:type="dxa"/>
            <w:vAlign w:val="center"/>
          </w:tcPr>
          <w:p w14:paraId="37C2A254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  <w:r w:rsidRPr="009B7B94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390912" behindDoc="0" locked="0" layoutInCell="1" allowOverlap="1" wp14:anchorId="42F84659" wp14:editId="49AFA823">
                      <wp:simplePos x="0" y="0"/>
                      <wp:positionH relativeFrom="column">
                        <wp:posOffset>118110</wp:posOffset>
                      </wp:positionH>
                      <wp:positionV relativeFrom="paragraph">
                        <wp:posOffset>31750</wp:posOffset>
                      </wp:positionV>
                      <wp:extent cx="361315" cy="163195"/>
                      <wp:effectExtent l="0" t="0" r="19685" b="27305"/>
                      <wp:wrapNone/>
                      <wp:docPr id="260" name="Rounded 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BF1E7F5" id="Rounded Rectangle 33" o:spid="_x0000_s1026" style="position:absolute;margin-left:9.3pt;margin-top:2.5pt;width:28.45pt;height:12.85pt;z-index:25239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" filled="f" strokecolor="#243f60 [1604]" strokeweight=".25pt"/>
                  </w:pict>
                </mc:Fallback>
              </mc:AlternateContent>
            </w:r>
          </w:p>
        </w:tc>
        <w:tc>
          <w:tcPr>
            <w:tcW w:w="1170" w:type="dxa"/>
          </w:tcPr>
          <w:p w14:paraId="40DA4AA8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7589269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41CC4E2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EBA0830" w14:textId="398FF74C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Write down the different types of passports available.</w:t>
            </w:r>
          </w:p>
        </w:tc>
        <w:tc>
          <w:tcPr>
            <w:tcW w:w="1080" w:type="dxa"/>
            <w:vAlign w:val="center"/>
          </w:tcPr>
          <w:p w14:paraId="01D8FD79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395008" behindDoc="0" locked="0" layoutInCell="1" allowOverlap="1" wp14:anchorId="72D21E74" wp14:editId="01E73CE2">
                      <wp:simplePos x="0" y="0"/>
                      <wp:positionH relativeFrom="column">
                        <wp:posOffset>120650</wp:posOffset>
                      </wp:positionH>
                      <wp:positionV relativeFrom="paragraph">
                        <wp:posOffset>62796</wp:posOffset>
                      </wp:positionV>
                      <wp:extent cx="361665" cy="163773"/>
                      <wp:effectExtent l="0" t="0" r="19685" b="27305"/>
                      <wp:wrapNone/>
                      <wp:docPr id="261" name="Rounded 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665" cy="163773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73D1EE44" id="Rounded Rectangle 11" o:spid="_x0000_s1026" style="position:absolute;margin-left:9.5pt;margin-top:4.95pt;width:28.5pt;height:12.9pt;z-index:25239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" filled="f" strokecolor="#243f60 [1604]" strokeweight=".25pt"/>
                  </w:pict>
                </mc:Fallback>
              </mc:AlternateContent>
            </w:r>
          </w:p>
        </w:tc>
        <w:tc>
          <w:tcPr>
            <w:tcW w:w="990" w:type="dxa"/>
            <w:vAlign w:val="center"/>
          </w:tcPr>
          <w:p w14:paraId="7C80AAE0" w14:textId="77777777" w:rsidR="0022061B" w:rsidRPr="009B7B94" w:rsidRDefault="0022061B" w:rsidP="0022061B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389888" behindDoc="0" locked="0" layoutInCell="1" allowOverlap="1" wp14:anchorId="1F175D94" wp14:editId="5E6DC870">
                      <wp:simplePos x="0" y="0"/>
                      <wp:positionH relativeFrom="column">
                        <wp:posOffset>120650</wp:posOffset>
                      </wp:positionH>
                      <wp:positionV relativeFrom="paragraph">
                        <wp:posOffset>62796</wp:posOffset>
                      </wp:positionV>
                      <wp:extent cx="361665" cy="163773"/>
                      <wp:effectExtent l="0" t="0" r="19685" b="27305"/>
                      <wp:wrapNone/>
                      <wp:docPr id="262" name="Rounded 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665" cy="163773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02761DBF" id="Rounded Rectangle 11" o:spid="_x0000_s1026" style="position:absolute;margin-left:9.5pt;margin-top:4.95pt;width:28.5pt;height:12.9pt;z-index:25238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" filled="f" strokecolor="#243f60 [1604]" strokeweight=".25pt"/>
                  </w:pict>
                </mc:Fallback>
              </mc:AlternateContent>
            </w:r>
          </w:p>
        </w:tc>
        <w:tc>
          <w:tcPr>
            <w:tcW w:w="1170" w:type="dxa"/>
          </w:tcPr>
          <w:p w14:paraId="6F283BC0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0B983AB5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88EDD18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BC4884E" w14:textId="630EF85F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Determine if there is any passport restriction for specific region.</w:t>
            </w:r>
          </w:p>
        </w:tc>
        <w:tc>
          <w:tcPr>
            <w:tcW w:w="1080" w:type="dxa"/>
            <w:vAlign w:val="center"/>
          </w:tcPr>
          <w:p w14:paraId="6DAE0714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8527616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E891285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22DC9DCF" w14:textId="77777777" w:rsidTr="00911BBE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6FDD9651" w14:textId="7F32C066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  <w:r w:rsidRPr="00585792">
              <w:rPr>
                <w:rFonts w:asciiTheme="majorBidi" w:hAnsiTheme="majorBidi" w:cstheme="majorBidi"/>
                <w:b/>
                <w:bCs/>
              </w:rPr>
              <w:t xml:space="preserve">Assessment  Task 2: </w:t>
            </w:r>
          </w:p>
        </w:tc>
      </w:tr>
      <w:tr w:rsidR="0022061B" w:rsidRPr="009B7B94" w14:paraId="16345918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49ED5C2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C7B38DC" w14:textId="58891C46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Germany</w:t>
            </w:r>
          </w:p>
        </w:tc>
        <w:tc>
          <w:tcPr>
            <w:tcW w:w="1080" w:type="dxa"/>
            <w:vAlign w:val="center"/>
          </w:tcPr>
          <w:p w14:paraId="7E413166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6112253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A5E7ED3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3936275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E5ADF57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F36FE46" w14:textId="1F0E9DA5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Japan</w:t>
            </w:r>
          </w:p>
        </w:tc>
        <w:tc>
          <w:tcPr>
            <w:tcW w:w="1080" w:type="dxa"/>
            <w:vAlign w:val="center"/>
          </w:tcPr>
          <w:p w14:paraId="6BC58C08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49A0F7C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550D632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159F8852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D8EF84F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0D8DD25" w14:textId="0EC29238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Australia</w:t>
            </w:r>
          </w:p>
        </w:tc>
        <w:tc>
          <w:tcPr>
            <w:tcW w:w="1080" w:type="dxa"/>
            <w:vAlign w:val="center"/>
          </w:tcPr>
          <w:p w14:paraId="3AA8A464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2B762E5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059F1D7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0A9FA408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43D62A5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1FE2644" w14:textId="59702890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America</w:t>
            </w:r>
          </w:p>
        </w:tc>
        <w:tc>
          <w:tcPr>
            <w:tcW w:w="1080" w:type="dxa"/>
            <w:vAlign w:val="center"/>
          </w:tcPr>
          <w:p w14:paraId="6E0EF84F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F58E755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0AF92CE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5426D29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F539BF7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593430D" w14:textId="3ED0FB52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Dubai</w:t>
            </w:r>
          </w:p>
        </w:tc>
        <w:tc>
          <w:tcPr>
            <w:tcW w:w="1080" w:type="dxa"/>
            <w:vAlign w:val="center"/>
          </w:tcPr>
          <w:p w14:paraId="1D8007EA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3BC6CB4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EA32747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0D2A59F4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069D82C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79710B7" w14:textId="72465EEA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Norway</w:t>
            </w:r>
          </w:p>
        </w:tc>
        <w:tc>
          <w:tcPr>
            <w:tcW w:w="1080" w:type="dxa"/>
            <w:vAlign w:val="center"/>
          </w:tcPr>
          <w:p w14:paraId="6968F25A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A265789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BF911BD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3FAA46AD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CC99466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C4ECDB8" w14:textId="10B426F4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Italy</w:t>
            </w:r>
          </w:p>
        </w:tc>
        <w:tc>
          <w:tcPr>
            <w:tcW w:w="1080" w:type="dxa"/>
            <w:vAlign w:val="center"/>
          </w:tcPr>
          <w:p w14:paraId="0636DC52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1AEEC6A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EB061F2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0760CFE8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6D1C468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868C483" w14:textId="6A472080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Identify the authentic resources for the visa policies.</w:t>
            </w:r>
          </w:p>
        </w:tc>
        <w:tc>
          <w:tcPr>
            <w:tcW w:w="1080" w:type="dxa"/>
            <w:vAlign w:val="center"/>
          </w:tcPr>
          <w:p w14:paraId="1647C3D0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A2FBD74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4840280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530B8EB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8149DDF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9F93C65" w14:textId="45B6C1BD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Determine the different types of visas available in the chosen countries.</w:t>
            </w:r>
          </w:p>
        </w:tc>
        <w:tc>
          <w:tcPr>
            <w:tcW w:w="1080" w:type="dxa"/>
            <w:vAlign w:val="center"/>
          </w:tcPr>
          <w:p w14:paraId="298EB400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29C3E83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F17119E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2A7E24D2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D6E3A9F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8CBDE8D" w14:textId="0F335770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Determine if there is any visa restriction for specific region in the chosen countries.</w:t>
            </w:r>
          </w:p>
        </w:tc>
        <w:tc>
          <w:tcPr>
            <w:tcW w:w="1080" w:type="dxa"/>
            <w:vAlign w:val="center"/>
          </w:tcPr>
          <w:p w14:paraId="10257335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7C183A3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5E3AD5A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34665D23" w14:textId="77777777" w:rsidTr="00991BB7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470F636E" w14:textId="7FD91D65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  <w:r w:rsidRPr="00585792">
              <w:rPr>
                <w:rFonts w:asciiTheme="majorBidi" w:hAnsiTheme="majorBidi" w:cstheme="majorBidi"/>
                <w:b/>
                <w:bCs/>
              </w:rPr>
              <w:t xml:space="preserve">Assessment  Task 3: </w:t>
            </w:r>
          </w:p>
        </w:tc>
      </w:tr>
      <w:tr w:rsidR="0022061B" w:rsidRPr="009B7B94" w14:paraId="7A63C852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60FC9F3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6C35EFF" w14:textId="1805B20A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Germany</w:t>
            </w:r>
          </w:p>
        </w:tc>
        <w:tc>
          <w:tcPr>
            <w:tcW w:w="1080" w:type="dxa"/>
            <w:vAlign w:val="center"/>
          </w:tcPr>
          <w:p w14:paraId="00202FD0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DD6E380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7E29465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20571455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108E5A0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D5E246F" w14:textId="2D8BF0D1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Japan</w:t>
            </w:r>
          </w:p>
        </w:tc>
        <w:tc>
          <w:tcPr>
            <w:tcW w:w="1080" w:type="dxa"/>
            <w:vAlign w:val="center"/>
          </w:tcPr>
          <w:p w14:paraId="0FA89317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11F87E3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1ACE196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259DDFB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ACFCFBA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160D960" w14:textId="6CA24AD4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Australia</w:t>
            </w:r>
          </w:p>
        </w:tc>
        <w:tc>
          <w:tcPr>
            <w:tcW w:w="1080" w:type="dxa"/>
            <w:vAlign w:val="center"/>
          </w:tcPr>
          <w:p w14:paraId="5B802AAA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EF1A016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6974E25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1E97E04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49B8C0D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E58A723" w14:textId="291D9D1B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America</w:t>
            </w:r>
          </w:p>
        </w:tc>
        <w:tc>
          <w:tcPr>
            <w:tcW w:w="1080" w:type="dxa"/>
            <w:vAlign w:val="center"/>
          </w:tcPr>
          <w:p w14:paraId="3A10D071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2195A04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19F1290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43B182C8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382CB18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BB63B60" w14:textId="7020D279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Dubai</w:t>
            </w:r>
          </w:p>
        </w:tc>
        <w:tc>
          <w:tcPr>
            <w:tcW w:w="1080" w:type="dxa"/>
            <w:vAlign w:val="center"/>
          </w:tcPr>
          <w:p w14:paraId="69109BAD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D3138D4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45DF5F5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6B1356CC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096E74B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8340695" w14:textId="3637589B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Norway</w:t>
            </w:r>
          </w:p>
        </w:tc>
        <w:tc>
          <w:tcPr>
            <w:tcW w:w="1080" w:type="dxa"/>
            <w:vAlign w:val="center"/>
          </w:tcPr>
          <w:p w14:paraId="0EED4FE8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11F3F96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6D74232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68DD469E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FF5B9C2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0E425CF" w14:textId="044EF479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>Italy</w:t>
            </w:r>
          </w:p>
        </w:tc>
        <w:tc>
          <w:tcPr>
            <w:tcW w:w="1080" w:type="dxa"/>
            <w:vAlign w:val="center"/>
          </w:tcPr>
          <w:p w14:paraId="7B8B6A56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E7B5410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C54B62A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2061B" w:rsidRPr="009B7B94" w14:paraId="10BF2CF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BEB01AE" w14:textId="77777777" w:rsidR="0022061B" w:rsidRPr="009B7B94" w:rsidRDefault="0022061B" w:rsidP="0022061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1AC215D" w14:textId="64058857" w:rsidR="0022061B" w:rsidRPr="009B7B94" w:rsidRDefault="0022061B" w:rsidP="0022061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85792">
              <w:rPr>
                <w:rFonts w:asciiTheme="majorBidi" w:hAnsiTheme="majorBidi" w:cstheme="majorBidi"/>
              </w:rPr>
              <w:t xml:space="preserve">Identify the authentic resources for the </w:t>
            </w:r>
            <w:proofErr w:type="spellStart"/>
            <w:r w:rsidRPr="00585792">
              <w:rPr>
                <w:rFonts w:asciiTheme="majorBidi" w:hAnsiTheme="majorBidi" w:cstheme="majorBidi"/>
              </w:rPr>
              <w:t>covid</w:t>
            </w:r>
            <w:proofErr w:type="spellEnd"/>
            <w:r w:rsidRPr="00585792">
              <w:rPr>
                <w:rFonts w:asciiTheme="majorBidi" w:hAnsiTheme="majorBidi" w:cstheme="majorBidi"/>
              </w:rPr>
              <w:t xml:space="preserve"> policies.</w:t>
            </w:r>
          </w:p>
        </w:tc>
        <w:tc>
          <w:tcPr>
            <w:tcW w:w="1080" w:type="dxa"/>
            <w:vAlign w:val="center"/>
          </w:tcPr>
          <w:p w14:paraId="5388CC9E" w14:textId="77777777" w:rsidR="0022061B" w:rsidRPr="009B7B94" w:rsidRDefault="0022061B" w:rsidP="0022061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21EAF73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E3DB7C1" w14:textId="77777777" w:rsidR="0022061B" w:rsidRPr="009B7B94" w:rsidRDefault="0022061B" w:rsidP="0022061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30A75" w:rsidRPr="009B7B94" w14:paraId="3CEC08B7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 w:rsidR="009B7B94"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5ACDED69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9B7B94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2575ACAF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D313710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41A5B2C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2287236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62F26E97" w14:textId="63363523" w:rsidR="00A465CF" w:rsidRPr="009B7B94" w:rsidRDefault="00324317" w:rsidP="00324317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57FE1575" w14:textId="2A09601B" w:rsidR="00C05385" w:rsidRPr="009B7B94" w:rsidRDefault="00C05385" w:rsidP="009B7B94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FB4A61" w:rsidRPr="009B7B94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1EE28CA1" w:rsidR="00FB4A61" w:rsidRPr="009B7B94" w:rsidRDefault="00FB4A61" w:rsidP="00FB4A61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7B5E7F" w:rsidRPr="009B7B94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7B5E7F" w:rsidRPr="009B7B94" w:rsidRDefault="007B5E7F" w:rsidP="007B5E7F">
            <w:pPr>
              <w:rPr>
                <w:rFonts w:asciiTheme="majorBidi" w:hAnsiTheme="majorBidi" w:cstheme="majorBidi"/>
                <w:b/>
                <w:sz w:val="22"/>
              </w:rPr>
            </w:pPr>
            <w:bookmarkStart w:id="1" w:name="_GoBack" w:colFirst="1" w:colLast="1"/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62C85E56" w14:textId="32DCBED7" w:rsidR="007B5E7F" w:rsidRPr="009B7B94" w:rsidRDefault="007B5E7F" w:rsidP="007B5E7F">
            <w:pPr>
              <w:rPr>
                <w:rFonts w:asciiTheme="majorBidi" w:hAnsiTheme="majorBidi" w:cstheme="majorBidi"/>
                <w:b/>
                <w:bCs/>
              </w:rPr>
            </w:pPr>
            <w:r w:rsidRPr="007B5E7F">
              <w:rPr>
                <w:rFonts w:asciiTheme="majorBidi" w:hAnsiTheme="majorBidi" w:cstheme="majorBidi"/>
                <w:b/>
                <w:bCs/>
                <w:szCs w:val="28"/>
              </w:rPr>
              <w:t>Apply updated practices in Tourism Industry</w:t>
            </w:r>
          </w:p>
        </w:tc>
      </w:tr>
      <w:bookmarkEnd w:id="1"/>
      <w:tr w:rsidR="00FB4A61" w:rsidRPr="009B7B94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07DD3E7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9B7B94" w14:paraId="080992C7" w14:textId="77777777" w:rsidTr="0049004D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9B7B94" w:rsidRPr="009B7B94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41CD69B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9B7B94" w14:paraId="2E98F2F1" w14:textId="77777777" w:rsidTr="0049004D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1AF35A4B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4EEA9EF4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6835309C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4D23335A" w14:textId="2017CB41" w:rsidR="00425267" w:rsidRPr="009B7B94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9B7B94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9B7B94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9B7B94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9B7B94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9B7B94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9B7B94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9B7B94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9B7B94" w14:paraId="5117D325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3A63D9" w:rsidRPr="009B7B94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6ED8CCE" w14:textId="2CC4CF7B" w:rsidR="003A63D9" w:rsidRPr="00090E08" w:rsidRDefault="00486828" w:rsidP="00090E08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are the fundamental </w:t>
            </w:r>
            <w:r w:rsidRPr="00486828">
              <w:rPr>
                <w:rFonts w:asciiTheme="majorBidi" w:hAnsiTheme="majorBidi" w:cstheme="majorBidi"/>
                <w:b/>
                <w:bCs/>
              </w:rPr>
              <w:t>operations of the tourism industry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223F992C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9B7B94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9B7B94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BB36E6" w:rsidRDefault="005278EB" w:rsidP="00090E08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272FE313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04C35AE" w14:textId="1F77B8C3" w:rsidR="006B5DAB" w:rsidRPr="00BB36E6" w:rsidRDefault="00486828" w:rsidP="00090E08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at are the emerging trends of the tourism industry?</w:t>
            </w:r>
          </w:p>
        </w:tc>
        <w:tc>
          <w:tcPr>
            <w:tcW w:w="1435" w:type="dxa"/>
            <w:vMerge w:val="restart"/>
          </w:tcPr>
          <w:p w14:paraId="26B41FA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6B5DAB" w:rsidRPr="00BB36E6" w:rsidRDefault="006B5DAB" w:rsidP="00090E08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5EF2B020" w14:textId="77777777" w:rsidTr="0049004D">
        <w:trPr>
          <w:trHeight w:val="208"/>
          <w:jc w:val="center"/>
        </w:trPr>
        <w:tc>
          <w:tcPr>
            <w:tcW w:w="487" w:type="dxa"/>
            <w:vMerge w:val="restart"/>
          </w:tcPr>
          <w:p w14:paraId="732722EC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F739B77" w14:textId="07AFD99E" w:rsidR="006B5DAB" w:rsidRPr="00BB36E6" w:rsidRDefault="00486828" w:rsidP="00090E08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How the </w:t>
            </w:r>
            <w:r w:rsidRPr="00486828">
              <w:rPr>
                <w:rFonts w:asciiTheme="majorBidi" w:hAnsiTheme="majorBidi" w:cstheme="majorBidi"/>
                <w:b/>
                <w:bCs/>
              </w:rPr>
              <w:t>different technologies</w:t>
            </w:r>
            <w:r>
              <w:rPr>
                <w:rFonts w:asciiTheme="majorBidi" w:hAnsiTheme="majorBidi" w:cstheme="majorBidi"/>
                <w:b/>
                <w:bCs/>
              </w:rPr>
              <w:t xml:space="preserve"> effects </w:t>
            </w:r>
            <w:r w:rsidRPr="00486828">
              <w:rPr>
                <w:rFonts w:asciiTheme="majorBidi" w:hAnsiTheme="majorBidi" w:cstheme="majorBidi"/>
                <w:b/>
                <w:bCs/>
              </w:rPr>
              <w:t>on the tourism organization process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511FF514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209D9BB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0F59C9B9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7526B5ED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91E308B" w14:textId="77777777" w:rsidR="006B5DAB" w:rsidRPr="00BB36E6" w:rsidRDefault="006B5DAB" w:rsidP="00090E08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4639309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B0AFB5C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238F8538" w:rsidR="005278EB" w:rsidRDefault="005278EB">
      <w:pPr>
        <w:rPr>
          <w:rFonts w:asciiTheme="majorBidi" w:hAnsiTheme="majorBidi" w:cstheme="majorBidi"/>
        </w:rPr>
      </w:pPr>
    </w:p>
    <w:p w14:paraId="0B909E39" w14:textId="77777777" w:rsidR="007B5E7F" w:rsidRDefault="007B5E7F">
      <w:pPr>
        <w:rPr>
          <w:rFonts w:asciiTheme="majorBidi" w:hAnsiTheme="majorBidi" w:cstheme="majorBidi"/>
        </w:rPr>
      </w:pPr>
    </w:p>
    <w:p w14:paraId="4612AF0C" w14:textId="77777777" w:rsidR="007B5E7F" w:rsidRPr="009B7B94" w:rsidRDefault="007B5E7F">
      <w:pPr>
        <w:rPr>
          <w:rFonts w:asciiTheme="majorBidi" w:hAnsiTheme="majorBidi" w:cstheme="majorBidi"/>
        </w:rPr>
      </w:pPr>
    </w:p>
    <w:p w14:paraId="67B8CD9B" w14:textId="4F2DA2C5" w:rsidR="00CB036E" w:rsidRPr="009B7B94" w:rsidRDefault="009B7B94" w:rsidP="009B7B94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9B7B94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9B7B94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9B7B94" w14:paraId="295CE5BD" w14:textId="77777777" w:rsidTr="003245D8">
        <w:tc>
          <w:tcPr>
            <w:tcW w:w="9540" w:type="dxa"/>
          </w:tcPr>
          <w:p w14:paraId="33BDB7AC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7E41F8D1" w14:textId="77777777" w:rsidTr="003245D8">
        <w:tc>
          <w:tcPr>
            <w:tcW w:w="9540" w:type="dxa"/>
          </w:tcPr>
          <w:p w14:paraId="6E330256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6C2A0682" w14:textId="77777777" w:rsidTr="003245D8">
        <w:tc>
          <w:tcPr>
            <w:tcW w:w="9540" w:type="dxa"/>
          </w:tcPr>
          <w:p w14:paraId="777EB30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34879EEB" w14:textId="77777777" w:rsidTr="003245D8">
        <w:tc>
          <w:tcPr>
            <w:tcW w:w="9540" w:type="dxa"/>
          </w:tcPr>
          <w:p w14:paraId="497FE44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5F4EB77C" w14:textId="77777777" w:rsidTr="003245D8">
        <w:tc>
          <w:tcPr>
            <w:tcW w:w="9540" w:type="dxa"/>
          </w:tcPr>
          <w:p w14:paraId="0D4986F9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9B7B94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9B7B94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9B7B94">
              <w:rPr>
                <w:rFonts w:asciiTheme="majorBidi" w:hAnsiTheme="majorBidi" w:cstheme="majorBidi"/>
                <w:sz w:val="22"/>
              </w:rPr>
              <w:t>______</w:t>
            </w:r>
            <w:r w:rsidRPr="009B7B94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9B7B94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9B7B94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9B7B94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26ECB7" w14:textId="77777777" w:rsidR="00B510B0" w:rsidRDefault="00B510B0" w:rsidP="00C92255">
      <w:pPr>
        <w:spacing w:after="0" w:line="240" w:lineRule="auto"/>
      </w:pPr>
      <w:r>
        <w:separator/>
      </w:r>
    </w:p>
  </w:endnote>
  <w:endnote w:type="continuationSeparator" w:id="0">
    <w:p w14:paraId="7ECDF04D" w14:textId="77777777" w:rsidR="00B510B0" w:rsidRDefault="00B510B0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77777777" w:rsidR="0049004D" w:rsidRDefault="004900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5E7F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78FA8DCD" w14:textId="77777777" w:rsidR="0049004D" w:rsidRDefault="004900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D2C2F3" w14:textId="77777777" w:rsidR="00B510B0" w:rsidRDefault="00B510B0" w:rsidP="00C92255">
      <w:pPr>
        <w:spacing w:after="0" w:line="240" w:lineRule="auto"/>
      </w:pPr>
      <w:r>
        <w:separator/>
      </w:r>
    </w:p>
  </w:footnote>
  <w:footnote w:type="continuationSeparator" w:id="0">
    <w:p w14:paraId="3B75BA10" w14:textId="77777777" w:rsidR="00B510B0" w:rsidRDefault="00B510B0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883D5D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BE4DE7"/>
    <w:multiLevelType w:val="hybridMultilevel"/>
    <w:tmpl w:val="D960BD28"/>
    <w:lvl w:ilvl="0" w:tplc="3B8A6534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>
    <w:nsid w:val="0EA032D1"/>
    <w:multiLevelType w:val="hybridMultilevel"/>
    <w:tmpl w:val="76B0BC98"/>
    <w:lvl w:ilvl="0" w:tplc="0409000F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09628E9"/>
    <w:multiLevelType w:val="hybridMultilevel"/>
    <w:tmpl w:val="EEBE8D4A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EBD85D24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567486F"/>
    <w:multiLevelType w:val="hybridMultilevel"/>
    <w:tmpl w:val="EEBE8D4A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EBD85D24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C90114"/>
    <w:multiLevelType w:val="hybridMultilevel"/>
    <w:tmpl w:val="76B0BC98"/>
    <w:lvl w:ilvl="0" w:tplc="0409000F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6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ACD2356"/>
    <w:multiLevelType w:val="hybridMultilevel"/>
    <w:tmpl w:val="EEBE8D4A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EBD85D24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E3B12E2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F6D6793"/>
    <w:multiLevelType w:val="hybridMultilevel"/>
    <w:tmpl w:val="A942D97A"/>
    <w:lvl w:ilvl="0" w:tplc="A9D4BA6C">
      <w:start w:val="1"/>
      <w:numFmt w:val="lowerLetter"/>
      <w:lvlText w:val="%1."/>
      <w:lvlJc w:val="left"/>
      <w:pPr>
        <w:ind w:left="360" w:hanging="360"/>
      </w:pPr>
      <w:rPr>
        <w:b w:val="0"/>
        <w:bCs w:val="0"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EBD85D24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D5A3243"/>
    <w:multiLevelType w:val="hybridMultilevel"/>
    <w:tmpl w:val="079AE19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3"/>
  </w:num>
  <w:num w:numId="4">
    <w:abstractNumId w:val="28"/>
  </w:num>
  <w:num w:numId="5">
    <w:abstractNumId w:val="22"/>
  </w:num>
  <w:num w:numId="6">
    <w:abstractNumId w:val="16"/>
  </w:num>
  <w:num w:numId="7">
    <w:abstractNumId w:val="5"/>
  </w:num>
  <w:num w:numId="8">
    <w:abstractNumId w:val="9"/>
  </w:num>
  <w:num w:numId="9">
    <w:abstractNumId w:val="26"/>
  </w:num>
  <w:num w:numId="10">
    <w:abstractNumId w:val="31"/>
  </w:num>
  <w:num w:numId="11">
    <w:abstractNumId w:val="18"/>
  </w:num>
  <w:num w:numId="12">
    <w:abstractNumId w:val="19"/>
  </w:num>
  <w:num w:numId="13">
    <w:abstractNumId w:val="15"/>
  </w:num>
  <w:num w:numId="14">
    <w:abstractNumId w:val="29"/>
  </w:num>
  <w:num w:numId="15">
    <w:abstractNumId w:val="7"/>
  </w:num>
  <w:num w:numId="16">
    <w:abstractNumId w:val="34"/>
  </w:num>
  <w:num w:numId="17">
    <w:abstractNumId w:val="14"/>
  </w:num>
  <w:num w:numId="18">
    <w:abstractNumId w:val="20"/>
  </w:num>
  <w:num w:numId="19">
    <w:abstractNumId w:val="30"/>
  </w:num>
  <w:num w:numId="20">
    <w:abstractNumId w:val="12"/>
  </w:num>
  <w:num w:numId="21">
    <w:abstractNumId w:val="10"/>
  </w:num>
  <w:num w:numId="22">
    <w:abstractNumId w:val="21"/>
  </w:num>
  <w:num w:numId="23">
    <w:abstractNumId w:val="24"/>
  </w:num>
  <w:num w:numId="24">
    <w:abstractNumId w:val="8"/>
  </w:num>
  <w:num w:numId="25">
    <w:abstractNumId w:val="6"/>
  </w:num>
  <w:num w:numId="26">
    <w:abstractNumId w:val="11"/>
  </w:num>
  <w:num w:numId="27">
    <w:abstractNumId w:val="23"/>
  </w:num>
  <w:num w:numId="28">
    <w:abstractNumId w:val="35"/>
  </w:num>
  <w:num w:numId="29">
    <w:abstractNumId w:val="4"/>
  </w:num>
  <w:num w:numId="30">
    <w:abstractNumId w:val="25"/>
  </w:num>
  <w:num w:numId="31">
    <w:abstractNumId w:val="1"/>
  </w:num>
  <w:num w:numId="32">
    <w:abstractNumId w:val="17"/>
  </w:num>
  <w:num w:numId="33">
    <w:abstractNumId w:val="27"/>
  </w:num>
  <w:num w:numId="34">
    <w:abstractNumId w:val="33"/>
  </w:num>
  <w:num w:numId="35">
    <w:abstractNumId w:val="0"/>
  </w:num>
  <w:num w:numId="36">
    <w:abstractNumId w:val="32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kwqwUAKLo6OS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15B"/>
    <w:rsid w:val="00087675"/>
    <w:rsid w:val="00090E08"/>
    <w:rsid w:val="00092144"/>
    <w:rsid w:val="000927EB"/>
    <w:rsid w:val="00095F40"/>
    <w:rsid w:val="000A0CE0"/>
    <w:rsid w:val="000A4B78"/>
    <w:rsid w:val="000A7628"/>
    <w:rsid w:val="000B03CF"/>
    <w:rsid w:val="000B1322"/>
    <w:rsid w:val="000B5176"/>
    <w:rsid w:val="000B7A5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061B"/>
    <w:rsid w:val="002274D7"/>
    <w:rsid w:val="0023567A"/>
    <w:rsid w:val="00235905"/>
    <w:rsid w:val="0023772A"/>
    <w:rsid w:val="0024460D"/>
    <w:rsid w:val="00250844"/>
    <w:rsid w:val="002559A4"/>
    <w:rsid w:val="00257745"/>
    <w:rsid w:val="00265544"/>
    <w:rsid w:val="002724EF"/>
    <w:rsid w:val="00276819"/>
    <w:rsid w:val="00276BCD"/>
    <w:rsid w:val="00280AF3"/>
    <w:rsid w:val="00281B2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0BB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47D7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6828"/>
    <w:rsid w:val="00487552"/>
    <w:rsid w:val="0049004D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674F"/>
    <w:rsid w:val="004F224F"/>
    <w:rsid w:val="004F6B1E"/>
    <w:rsid w:val="00512D8C"/>
    <w:rsid w:val="0051366B"/>
    <w:rsid w:val="005176A1"/>
    <w:rsid w:val="005178B8"/>
    <w:rsid w:val="00523C75"/>
    <w:rsid w:val="00526093"/>
    <w:rsid w:val="005278EB"/>
    <w:rsid w:val="00527B55"/>
    <w:rsid w:val="0053358A"/>
    <w:rsid w:val="005418D1"/>
    <w:rsid w:val="00543AE5"/>
    <w:rsid w:val="005456E8"/>
    <w:rsid w:val="00547692"/>
    <w:rsid w:val="005527E1"/>
    <w:rsid w:val="0055389F"/>
    <w:rsid w:val="005551AD"/>
    <w:rsid w:val="00557375"/>
    <w:rsid w:val="00563B67"/>
    <w:rsid w:val="00574623"/>
    <w:rsid w:val="005752C7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490E"/>
    <w:rsid w:val="00622345"/>
    <w:rsid w:val="00625FA9"/>
    <w:rsid w:val="00634E93"/>
    <w:rsid w:val="006379DE"/>
    <w:rsid w:val="00640832"/>
    <w:rsid w:val="006435F0"/>
    <w:rsid w:val="00654752"/>
    <w:rsid w:val="00655C94"/>
    <w:rsid w:val="00657407"/>
    <w:rsid w:val="0066019C"/>
    <w:rsid w:val="00660249"/>
    <w:rsid w:val="006615F7"/>
    <w:rsid w:val="00661DC9"/>
    <w:rsid w:val="00665FB6"/>
    <w:rsid w:val="00670AA2"/>
    <w:rsid w:val="00671320"/>
    <w:rsid w:val="00673A8C"/>
    <w:rsid w:val="0067784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E6B56"/>
    <w:rsid w:val="006F6293"/>
    <w:rsid w:val="00704401"/>
    <w:rsid w:val="007129DA"/>
    <w:rsid w:val="007139CC"/>
    <w:rsid w:val="00716131"/>
    <w:rsid w:val="00717AEE"/>
    <w:rsid w:val="00733849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75677"/>
    <w:rsid w:val="00781501"/>
    <w:rsid w:val="00782A42"/>
    <w:rsid w:val="00783765"/>
    <w:rsid w:val="007876FB"/>
    <w:rsid w:val="00793BD2"/>
    <w:rsid w:val="007954E5"/>
    <w:rsid w:val="007A4289"/>
    <w:rsid w:val="007B55DB"/>
    <w:rsid w:val="007B5E7F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070D9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33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45B"/>
    <w:rsid w:val="00A12997"/>
    <w:rsid w:val="00A14DB7"/>
    <w:rsid w:val="00A16313"/>
    <w:rsid w:val="00A21196"/>
    <w:rsid w:val="00A2511C"/>
    <w:rsid w:val="00A2773F"/>
    <w:rsid w:val="00A35EC5"/>
    <w:rsid w:val="00A408E1"/>
    <w:rsid w:val="00A41E4E"/>
    <w:rsid w:val="00A465CF"/>
    <w:rsid w:val="00A46940"/>
    <w:rsid w:val="00A54BF5"/>
    <w:rsid w:val="00A65D22"/>
    <w:rsid w:val="00A666CA"/>
    <w:rsid w:val="00A76521"/>
    <w:rsid w:val="00A80B7A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D15CF"/>
    <w:rsid w:val="00AD1811"/>
    <w:rsid w:val="00AD77F1"/>
    <w:rsid w:val="00AD7B58"/>
    <w:rsid w:val="00AE182C"/>
    <w:rsid w:val="00AE2866"/>
    <w:rsid w:val="00AE2977"/>
    <w:rsid w:val="00AE43BE"/>
    <w:rsid w:val="00AE7D35"/>
    <w:rsid w:val="00AF3EF1"/>
    <w:rsid w:val="00B0706C"/>
    <w:rsid w:val="00B07704"/>
    <w:rsid w:val="00B115E7"/>
    <w:rsid w:val="00B11638"/>
    <w:rsid w:val="00B15EB7"/>
    <w:rsid w:val="00B16786"/>
    <w:rsid w:val="00B24F24"/>
    <w:rsid w:val="00B30CA8"/>
    <w:rsid w:val="00B34590"/>
    <w:rsid w:val="00B36CE8"/>
    <w:rsid w:val="00B44790"/>
    <w:rsid w:val="00B45A93"/>
    <w:rsid w:val="00B5042E"/>
    <w:rsid w:val="00B510B0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BF7801"/>
    <w:rsid w:val="00C00E22"/>
    <w:rsid w:val="00C05385"/>
    <w:rsid w:val="00C12275"/>
    <w:rsid w:val="00C16704"/>
    <w:rsid w:val="00C24530"/>
    <w:rsid w:val="00C33AF2"/>
    <w:rsid w:val="00C33DC6"/>
    <w:rsid w:val="00C37CEE"/>
    <w:rsid w:val="00C44C7E"/>
    <w:rsid w:val="00C466DA"/>
    <w:rsid w:val="00C501B7"/>
    <w:rsid w:val="00C52476"/>
    <w:rsid w:val="00C712F9"/>
    <w:rsid w:val="00C7707E"/>
    <w:rsid w:val="00C77421"/>
    <w:rsid w:val="00C858FD"/>
    <w:rsid w:val="00C91B71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E2D15"/>
    <w:rsid w:val="00CF0B14"/>
    <w:rsid w:val="00D0344A"/>
    <w:rsid w:val="00D04DAA"/>
    <w:rsid w:val="00D10C0B"/>
    <w:rsid w:val="00D114ED"/>
    <w:rsid w:val="00D11EF0"/>
    <w:rsid w:val="00D17AAB"/>
    <w:rsid w:val="00D20F7F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A03B8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6544"/>
    <w:rsid w:val="00DE695F"/>
    <w:rsid w:val="00E05D87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135E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CA4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90B70"/>
    <w:rsid w:val="00F90C3A"/>
    <w:rsid w:val="00FA0102"/>
    <w:rsid w:val="00FA0FBE"/>
    <w:rsid w:val="00FA6BF8"/>
    <w:rsid w:val="00FB17E1"/>
    <w:rsid w:val="00FB1A30"/>
    <w:rsid w:val="00FB3ABA"/>
    <w:rsid w:val="00FB4A61"/>
    <w:rsid w:val="00FB5645"/>
    <w:rsid w:val="00FD10FF"/>
    <w:rsid w:val="00FD185D"/>
    <w:rsid w:val="00FD51CA"/>
    <w:rsid w:val="00FD52AD"/>
    <w:rsid w:val="00FE0363"/>
    <w:rsid w:val="00FE0B47"/>
    <w:rsid w:val="00FE1FE9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3BE80-4969-4B02-8A98-C50C629C9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0</TotalTime>
  <Pages>9</Pages>
  <Words>965</Words>
  <Characters>550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Nimra Zeeshan</cp:lastModifiedBy>
  <cp:revision>10</cp:revision>
  <dcterms:created xsi:type="dcterms:W3CDTF">2021-11-16T10:17:00Z</dcterms:created>
  <dcterms:modified xsi:type="dcterms:W3CDTF">2021-12-11T08:56:00Z</dcterms:modified>
</cp:coreProperties>
</file>